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3559C0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2B3A41AE" w:rsidR="003559C0" w:rsidRPr="004F3D2F" w:rsidRDefault="003559C0" w:rsidP="003559C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سم </w:t>
            </w:r>
            <w:proofErr w:type="gramStart"/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proofErr w:type="gramEnd"/>
            <w:r w:rsidR="005F4B1F" w:rsidRPr="005F4B1F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تخريج الفروع على الأصول</w:t>
            </w:r>
          </w:p>
        </w:tc>
      </w:tr>
      <w:tr w:rsidR="003559C0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297336AD" w:rsidR="003559C0" w:rsidRPr="004F3D2F" w:rsidRDefault="003559C0" w:rsidP="003559C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</w:t>
            </w:r>
            <w:proofErr w:type="gramStart"/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5F4B1F" w:rsidRPr="005F4B1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أصل</w:t>
            </w:r>
            <w:proofErr w:type="gramEnd"/>
            <w:r w:rsidR="005F4B1F" w:rsidRPr="005F4B1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r w:rsidR="005F4B1F" w:rsidRPr="005F4B1F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614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2B26B96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ماجستير</w:t>
            </w:r>
            <w:proofErr w:type="gramEnd"/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فقه و</w:t>
            </w:r>
            <w:r w:rsidR="00415F46" w:rsidRPr="00C876F4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أصول</w:t>
            </w:r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ه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17567950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لق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أصول</w:t>
            </w:r>
            <w:proofErr w:type="gramEnd"/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فقه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18CF2C9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شريعة</w:t>
            </w:r>
            <w:proofErr w:type="gramEnd"/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5FDC117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جامعة</w:t>
            </w:r>
            <w:proofErr w:type="gramEnd"/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إمام محمد بن سعود الإسلامية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7DB9BC3" w:rsidR="00DE7BA6" w:rsidRPr="00A447A1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التوصيف</w:t>
            </w: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A447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4F6F17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ثانية</w:t>
            </w:r>
            <w:proofErr w:type="gramEnd"/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5B2138B1" w:rsidR="00DE7BA6" w:rsidRPr="00A447A1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آخر </w:t>
            </w:r>
            <w:proofErr w:type="gramStart"/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راجعة</w:t>
            </w: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A447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2</w:t>
            </w:r>
            <w:proofErr w:type="gramEnd"/>
            <w:r w:rsidR="00EB054A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-1-1445هـ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06FD360F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90BBA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4688C93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90BBA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11487AF3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90BBA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62BE9476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90BBA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26FECEC7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90BBA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9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A8B6331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90BBA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0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2C93D566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90BBA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1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0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25C0F2B3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r w:rsidR="00695CB9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(ساعتان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66C4715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B054A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53F4DF29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B054A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56C84E1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سنة / المستوى الذي يقدم فيه </w:t>
            </w:r>
            <w:proofErr w:type="gramStart"/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F07322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 </w:t>
            </w:r>
            <w:proofErr w:type="gramEnd"/>
            <w:r w:rsidR="00F07322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(</w:t>
            </w:r>
            <w:r w:rsidR="007A49E2" w:rsidRPr="007A49E2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المستوى الثاني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8F6354A" w14:textId="09B8BD56" w:rsidR="00DD5225" w:rsidRPr="009E6110" w:rsidRDefault="00AE57E2" w:rsidP="00EB054A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F0DB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هذا المقرر </w:t>
            </w:r>
            <w:r w:rsidRPr="001F0DB0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ي</w:t>
            </w:r>
            <w:r w:rsidRPr="001F0DB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تناول</w:t>
            </w:r>
            <w:r w:rsidRPr="001F0DB0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تخريج الفروع الفقهية على أصولها الفقهية، ورد الخلافات في الفروع إلى الخلافات في الأصول، وبيان حكم ما لم ينص إمام المذهب على حكمه من خلال النظر في أصول مذهبه.</w:t>
            </w: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1F1912" w14:paraId="19A35B5C" w14:textId="77777777" w:rsidTr="00EB0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18914F7E" w14:textId="33DD8A0C" w:rsidR="00DD5225" w:rsidRPr="009E6110" w:rsidRDefault="00355D0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EB0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5A3B2005" w:rsidR="00DD5225" w:rsidRPr="009E6110" w:rsidRDefault="00EB054A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1F0DB0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62D6DA23" w:rsidR="001F0DB0" w:rsidRPr="009E6110" w:rsidRDefault="001F0DB0" w:rsidP="001F0DB0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F0DB0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أن يكون الطالب قادرًا على توضيح طرائق أهل العلم في كيفية تخريج الفروع الفقهية على أصولها.</w:t>
            </w:r>
          </w:p>
        </w:tc>
      </w:tr>
      <w:bookmarkEnd w:id="1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1F0DB0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8D648A3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5055A6AF" w:rsidR="001F0DB0" w:rsidRPr="00CE77C2" w:rsidRDefault="001F0DB0" w:rsidP="001F0DB0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  <w:t>المحاضرات التقليدية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0A207720" w:rsidR="001F0DB0" w:rsidRPr="00CE77C2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0F4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>30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3CEC1123" w:rsidR="001F0DB0" w:rsidRPr="00CE77C2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0F4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100 %</w:t>
            </w:r>
          </w:p>
        </w:tc>
      </w:tr>
      <w:tr w:rsidR="001F0DB0" w:rsidRPr="000E4058" w14:paraId="5B8F3C53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E6E8B8B" w14:textId="1667F477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1EC033B" w14:textId="2D1A3D31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644969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30522CD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789D3E1E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2AC95D22" w14:textId="62AA50F9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A06A47E" w14:textId="3AF147EF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الإلكتروني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BE11FA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46885E7A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16A3ACA4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C3A424F" w14:textId="55616FBE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20E8321" w14:textId="1608B6A6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1C945D6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188C2BE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174CD980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364EFE5" w14:textId="6753C3FC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2540CB8" w14:textId="139297E8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أخرى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D78B13B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5A33FBB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3E7D43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227E8B0C" w:rsidR="003E7D43" w:rsidRPr="004F3D2F" w:rsidRDefault="001F0DB0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30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6E7B327E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00%</w:t>
            </w: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4C79C5E9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6AA546E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F760987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6E586CC3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51516442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3A8015B6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7463A4D4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proofErr w:type="gramStart"/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</w:t>
            </w:r>
            <w:r w:rsidR="00EB054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بحث</w:t>
            </w:r>
            <w:proofErr w:type="gramEnd"/>
            <w:r w:rsidR="00EB054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علمي) 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2DB7600A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6EEC1F65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11E60033" w:rsidR="006C0DCE" w:rsidRPr="004F3D2F" w:rsidRDefault="001F0DB0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30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57D9D8B9" w:rsidR="006C0DCE" w:rsidRPr="004F3D2F" w:rsidRDefault="00EB054A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100%</w:t>
            </w: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183"/>
        <w:gridCol w:w="1418"/>
        <w:gridCol w:w="2301"/>
        <w:gridCol w:w="1812"/>
      </w:tblGrid>
      <w:tr w:rsidR="006E3A65" w:rsidRPr="004F3D2F" w14:paraId="01D21B76" w14:textId="77777777" w:rsidTr="00EB054A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3169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404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287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3C3A9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. أن يكون الطالب قادراً على:</w:t>
            </w:r>
          </w:p>
        </w:tc>
      </w:tr>
      <w:tr w:rsidR="007A15D9" w:rsidRPr="004F3D2F" w14:paraId="2E821FBF" w14:textId="77777777" w:rsidTr="00607969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0103120" w14:textId="1A58F04A" w:rsidR="007A15D9" w:rsidRPr="000C3450" w:rsidRDefault="007A15D9" w:rsidP="007A15D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.1</w:t>
            </w:r>
          </w:p>
        </w:tc>
        <w:tc>
          <w:tcPr>
            <w:tcW w:w="3169" w:type="dxa"/>
            <w:shd w:val="clear" w:color="auto" w:fill="F2F2F2" w:themeFill="background1" w:themeFillShade="F2"/>
          </w:tcPr>
          <w:p w14:paraId="28395DEF" w14:textId="63BF6D18" w:rsidR="007A15D9" w:rsidRPr="004F3D2F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وضيح حقيقة تخريج الفروع على الأصول وفائدته ونشأته وتطوره.</w:t>
            </w:r>
          </w:p>
        </w:tc>
        <w:tc>
          <w:tcPr>
            <w:tcW w:w="1404" w:type="dxa"/>
            <w:shd w:val="clear" w:color="auto" w:fill="F2F2F2" w:themeFill="background1" w:themeFillShade="F2"/>
            <w:vAlign w:val="center"/>
          </w:tcPr>
          <w:p w14:paraId="3BD57457" w14:textId="58BBFF65" w:rsidR="007A15D9" w:rsidRPr="004F3D2F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1</w:t>
            </w:r>
          </w:p>
        </w:tc>
        <w:tc>
          <w:tcPr>
            <w:tcW w:w="2287" w:type="dxa"/>
            <w:vMerge w:val="restart"/>
            <w:shd w:val="clear" w:color="auto" w:fill="F2F2F2" w:themeFill="background1" w:themeFillShade="F2"/>
            <w:vAlign w:val="center"/>
          </w:tcPr>
          <w:p w14:paraId="0E8393E4" w14:textId="77777777" w:rsidR="007A15D9" w:rsidRPr="003B2575" w:rsidRDefault="007A15D9" w:rsidP="007A15D9">
            <w:pPr>
              <w:numPr>
                <w:ilvl w:val="0"/>
                <w:numId w:val="27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محاضرة التفاعلية</w:t>
            </w:r>
          </w:p>
          <w:p w14:paraId="68CD497F" w14:textId="77777777" w:rsidR="007A15D9" w:rsidRPr="003B2575" w:rsidRDefault="007A15D9" w:rsidP="007A15D9">
            <w:pPr>
              <w:numPr>
                <w:ilvl w:val="0"/>
                <w:numId w:val="27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حوار والمناقشة</w:t>
            </w:r>
          </w:p>
          <w:p w14:paraId="26898BC4" w14:textId="77777777" w:rsidR="007A15D9" w:rsidRPr="003B2575" w:rsidRDefault="007A15D9" w:rsidP="007A15D9">
            <w:pPr>
              <w:numPr>
                <w:ilvl w:val="0"/>
                <w:numId w:val="27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خرائط الذهنية</w:t>
            </w:r>
          </w:p>
          <w:p w14:paraId="05C3B6FF" w14:textId="77777777" w:rsidR="007A15D9" w:rsidRPr="003B2575" w:rsidRDefault="007A15D9" w:rsidP="007A15D9">
            <w:pPr>
              <w:numPr>
                <w:ilvl w:val="0"/>
                <w:numId w:val="27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فصل المقلوب</w:t>
            </w:r>
          </w:p>
          <w:p w14:paraId="4050117B" w14:textId="77777777" w:rsidR="007A15D9" w:rsidRPr="003B2575" w:rsidRDefault="007A15D9" w:rsidP="007A15D9">
            <w:pPr>
              <w:numPr>
                <w:ilvl w:val="0"/>
                <w:numId w:val="27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طريقة الاستقرائية</w:t>
            </w:r>
          </w:p>
          <w:p w14:paraId="5ABB620A" w14:textId="77777777" w:rsidR="007A15D9" w:rsidRPr="003B2575" w:rsidRDefault="007A15D9" w:rsidP="007A15D9">
            <w:pPr>
              <w:numPr>
                <w:ilvl w:val="0"/>
                <w:numId w:val="27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تعاوني</w:t>
            </w:r>
          </w:p>
          <w:p w14:paraId="06DCF145" w14:textId="554E9618" w:rsidR="007A15D9" w:rsidRPr="001A208B" w:rsidRDefault="007A15D9" w:rsidP="001A208B">
            <w:pPr>
              <w:pStyle w:val="a6"/>
              <w:numPr>
                <w:ilvl w:val="0"/>
                <w:numId w:val="27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يم الذاتي</w:t>
            </w:r>
          </w:p>
        </w:tc>
        <w:tc>
          <w:tcPr>
            <w:tcW w:w="1791" w:type="dxa"/>
            <w:vMerge w:val="restart"/>
            <w:shd w:val="clear" w:color="auto" w:fill="F2F2F2" w:themeFill="background1" w:themeFillShade="F2"/>
            <w:vAlign w:val="center"/>
          </w:tcPr>
          <w:p w14:paraId="5B97C27F" w14:textId="77777777" w:rsidR="007A15D9" w:rsidRPr="0074653F" w:rsidRDefault="007A15D9" w:rsidP="007A15D9">
            <w:pPr>
              <w:numPr>
                <w:ilvl w:val="0"/>
                <w:numId w:val="28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اختبار التحريري.</w:t>
            </w:r>
          </w:p>
          <w:p w14:paraId="680D6F28" w14:textId="77777777" w:rsidR="007A15D9" w:rsidRPr="0074653F" w:rsidRDefault="007A15D9" w:rsidP="007A15D9">
            <w:pPr>
              <w:numPr>
                <w:ilvl w:val="0"/>
                <w:numId w:val="28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اختبار الشفوي.</w:t>
            </w:r>
          </w:p>
          <w:p w14:paraId="666E3662" w14:textId="77777777" w:rsidR="007A15D9" w:rsidRPr="0074653F" w:rsidRDefault="007A15D9" w:rsidP="007A15D9">
            <w:pPr>
              <w:numPr>
                <w:ilvl w:val="0"/>
                <w:numId w:val="28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 xml:space="preserve">تقييم ملخص القراءة الخارجية. </w:t>
            </w:r>
          </w:p>
          <w:p w14:paraId="2D293A2D" w14:textId="77777777" w:rsidR="007A15D9" w:rsidRPr="0074653F" w:rsidRDefault="007A15D9" w:rsidP="007A15D9">
            <w:pPr>
              <w:numPr>
                <w:ilvl w:val="0"/>
                <w:numId w:val="28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ملاحظة وفق النموذج محدد.</w:t>
            </w:r>
          </w:p>
          <w:p w14:paraId="21A98B65" w14:textId="77777777" w:rsidR="007A15D9" w:rsidRPr="0074653F" w:rsidRDefault="007A15D9" w:rsidP="007A15D9">
            <w:pPr>
              <w:numPr>
                <w:ilvl w:val="0"/>
                <w:numId w:val="28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واجبات المنزلية والبحوث.</w:t>
            </w:r>
          </w:p>
          <w:p w14:paraId="00555A44" w14:textId="77777777" w:rsidR="007A15D9" w:rsidRPr="0074653F" w:rsidRDefault="007A15D9" w:rsidP="007A15D9">
            <w:pPr>
              <w:numPr>
                <w:ilvl w:val="0"/>
                <w:numId w:val="28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أقران.</w:t>
            </w:r>
          </w:p>
          <w:p w14:paraId="65749B7F" w14:textId="77777777" w:rsidR="007A15D9" w:rsidRPr="0074653F" w:rsidRDefault="007A15D9" w:rsidP="007A15D9">
            <w:pPr>
              <w:numPr>
                <w:ilvl w:val="0"/>
                <w:numId w:val="28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تلخيص المعلومات وعرضها.</w:t>
            </w:r>
          </w:p>
          <w:p w14:paraId="6520985D" w14:textId="1CBB26DF" w:rsidR="007A15D9" w:rsidRPr="001A208B" w:rsidRDefault="007A15D9" w:rsidP="001A208B">
            <w:pPr>
              <w:pStyle w:val="a6"/>
              <w:numPr>
                <w:ilvl w:val="0"/>
                <w:numId w:val="28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إعادة الطالب إلقاء المادة العلمية.</w:t>
            </w:r>
          </w:p>
        </w:tc>
      </w:tr>
      <w:tr w:rsidR="001F0DB0" w:rsidRPr="004F3D2F" w14:paraId="1BC7DF9A" w14:textId="77777777" w:rsidTr="00607969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58A734E8" w14:textId="57354C2D" w:rsidR="001F0DB0" w:rsidRPr="000C3450" w:rsidRDefault="001F0DB0" w:rsidP="001F0DB0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.2</w:t>
            </w:r>
          </w:p>
        </w:tc>
        <w:tc>
          <w:tcPr>
            <w:tcW w:w="3169" w:type="dxa"/>
            <w:shd w:val="clear" w:color="auto" w:fill="F2F2F2" w:themeFill="background1" w:themeFillShade="F2"/>
          </w:tcPr>
          <w:p w14:paraId="21A59860" w14:textId="60C51AF3" w:rsidR="001F0DB0" w:rsidRPr="00EB054A" w:rsidRDefault="001F0DB0" w:rsidP="001F0D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مييز بين أنواع التخريج وإطلاقاته عند الأصوليين.</w:t>
            </w:r>
          </w:p>
        </w:tc>
        <w:tc>
          <w:tcPr>
            <w:tcW w:w="1404" w:type="dxa"/>
            <w:shd w:val="clear" w:color="auto" w:fill="F2F2F2" w:themeFill="background1" w:themeFillShade="F2"/>
            <w:vAlign w:val="center"/>
          </w:tcPr>
          <w:p w14:paraId="68D36A86" w14:textId="36213399" w:rsidR="001F0DB0" w:rsidRDefault="001F0DB0" w:rsidP="001F0D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1</w:t>
            </w:r>
          </w:p>
        </w:tc>
        <w:tc>
          <w:tcPr>
            <w:tcW w:w="2287" w:type="dxa"/>
            <w:vMerge/>
            <w:shd w:val="clear" w:color="auto" w:fill="F2F2F2" w:themeFill="background1" w:themeFillShade="F2"/>
            <w:vAlign w:val="center"/>
          </w:tcPr>
          <w:p w14:paraId="11AA73BE" w14:textId="77777777" w:rsidR="001F0DB0" w:rsidRDefault="001F0DB0" w:rsidP="001F0D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F2F2F2" w:themeFill="background1" w:themeFillShade="F2"/>
            <w:vAlign w:val="center"/>
          </w:tcPr>
          <w:p w14:paraId="53270A6D" w14:textId="77777777" w:rsidR="001F0DB0" w:rsidRDefault="001F0DB0" w:rsidP="001F0D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1F0DB0" w:rsidRPr="004F3D2F" w14:paraId="72AAF468" w14:textId="77777777" w:rsidTr="00607969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A035974" w14:textId="566416A6" w:rsidR="001F0DB0" w:rsidRPr="000C3450" w:rsidRDefault="001F0DB0" w:rsidP="001F0DB0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.3</w:t>
            </w:r>
          </w:p>
        </w:tc>
        <w:tc>
          <w:tcPr>
            <w:tcW w:w="3169" w:type="dxa"/>
            <w:shd w:val="clear" w:color="auto" w:fill="F2F2F2" w:themeFill="background1" w:themeFillShade="F2"/>
          </w:tcPr>
          <w:p w14:paraId="5D8B75EE" w14:textId="32E8C41E" w:rsidR="001F0DB0" w:rsidRPr="00EB054A" w:rsidRDefault="001F0DB0" w:rsidP="001F0D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بيان كيفية تخريج الفرع على الأصل.</w:t>
            </w:r>
          </w:p>
        </w:tc>
        <w:tc>
          <w:tcPr>
            <w:tcW w:w="1404" w:type="dxa"/>
            <w:shd w:val="clear" w:color="auto" w:fill="F2F2F2" w:themeFill="background1" w:themeFillShade="F2"/>
            <w:vAlign w:val="center"/>
          </w:tcPr>
          <w:p w14:paraId="4A380D8B" w14:textId="0DD164CE" w:rsidR="001F0DB0" w:rsidRDefault="001F0DB0" w:rsidP="001F0D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1</w:t>
            </w:r>
          </w:p>
        </w:tc>
        <w:tc>
          <w:tcPr>
            <w:tcW w:w="2287" w:type="dxa"/>
            <w:vMerge/>
            <w:shd w:val="clear" w:color="auto" w:fill="F2F2F2" w:themeFill="background1" w:themeFillShade="F2"/>
            <w:vAlign w:val="center"/>
          </w:tcPr>
          <w:p w14:paraId="636C5E6B" w14:textId="77777777" w:rsidR="001F0DB0" w:rsidRDefault="001F0DB0" w:rsidP="001F0D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F2F2F2" w:themeFill="background1" w:themeFillShade="F2"/>
            <w:vAlign w:val="center"/>
          </w:tcPr>
          <w:p w14:paraId="4F6F0F4E" w14:textId="77777777" w:rsidR="001F0DB0" w:rsidRDefault="001F0DB0" w:rsidP="001F0D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DC332D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287879DF" w:rsidR="006E3A65" w:rsidRPr="00DC332D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  <w:r w:rsidR="00DC332D" w:rsidRP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7A15D9" w:rsidRPr="004F3D2F" w14:paraId="7E4151D5" w14:textId="77777777" w:rsidTr="00EB3D48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78EA3E36" w14:textId="3F83E1FC" w:rsidR="007A15D9" w:rsidRPr="000C3450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.1</w:t>
            </w:r>
          </w:p>
        </w:tc>
        <w:tc>
          <w:tcPr>
            <w:tcW w:w="3169" w:type="dxa"/>
            <w:shd w:val="clear" w:color="auto" w:fill="D9D9D9" w:themeFill="background1" w:themeFillShade="D9"/>
          </w:tcPr>
          <w:p w14:paraId="4D618B3D" w14:textId="1BBFEAC4" w:rsidR="007A15D9" w:rsidRPr="004F3D2F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خريج الفروع الفقهية على القواعد الأصولية والفقهية وفق منهجية علم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227731C" w14:textId="4B325EDA" w:rsidR="007A15D9" w:rsidRPr="004F3D2F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1</w:t>
            </w:r>
          </w:p>
        </w:tc>
        <w:tc>
          <w:tcPr>
            <w:tcW w:w="2287" w:type="dxa"/>
            <w:vMerge w:val="restart"/>
            <w:shd w:val="clear" w:color="auto" w:fill="D9D9D9" w:themeFill="background1" w:themeFillShade="D9"/>
            <w:vAlign w:val="center"/>
          </w:tcPr>
          <w:p w14:paraId="390AD09D" w14:textId="77777777" w:rsidR="007A15D9" w:rsidRPr="003B2575" w:rsidRDefault="007A15D9" w:rsidP="007A15D9">
            <w:pPr>
              <w:numPr>
                <w:ilvl w:val="0"/>
                <w:numId w:val="29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حوار والمناقشة</w:t>
            </w:r>
          </w:p>
          <w:p w14:paraId="6EF1E688" w14:textId="77777777" w:rsidR="007A15D9" w:rsidRPr="003B2575" w:rsidRDefault="007A15D9" w:rsidP="007A15D9">
            <w:pPr>
              <w:numPr>
                <w:ilvl w:val="0"/>
                <w:numId w:val="29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 xml:space="preserve">حل المشكلات </w:t>
            </w:r>
          </w:p>
          <w:p w14:paraId="5125E4E5" w14:textId="77777777" w:rsidR="007A15D9" w:rsidRPr="003B2575" w:rsidRDefault="007A15D9" w:rsidP="007A15D9">
            <w:pPr>
              <w:numPr>
                <w:ilvl w:val="0"/>
                <w:numId w:val="29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عصف الذهني</w:t>
            </w:r>
          </w:p>
          <w:p w14:paraId="35CAF7D7" w14:textId="77777777" w:rsidR="007A15D9" w:rsidRPr="003B2575" w:rsidRDefault="007A15D9" w:rsidP="007A15D9">
            <w:pPr>
              <w:numPr>
                <w:ilvl w:val="0"/>
                <w:numId w:val="29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بالاكتشاف</w:t>
            </w:r>
          </w:p>
          <w:p w14:paraId="4692B3FE" w14:textId="77777777" w:rsidR="007A15D9" w:rsidRPr="003B2575" w:rsidRDefault="007A15D9" w:rsidP="007A15D9">
            <w:pPr>
              <w:numPr>
                <w:ilvl w:val="0"/>
                <w:numId w:val="29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فصل المقلوب</w:t>
            </w:r>
          </w:p>
          <w:p w14:paraId="050FFCA8" w14:textId="77777777" w:rsidR="007A15D9" w:rsidRPr="003B2575" w:rsidRDefault="007A15D9" w:rsidP="007A15D9">
            <w:pPr>
              <w:numPr>
                <w:ilvl w:val="0"/>
                <w:numId w:val="29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تعاوني</w:t>
            </w:r>
          </w:p>
          <w:p w14:paraId="515C634A" w14:textId="77777777" w:rsidR="007A15D9" w:rsidRPr="003B2575" w:rsidRDefault="007A15D9" w:rsidP="007A15D9">
            <w:pPr>
              <w:numPr>
                <w:ilvl w:val="0"/>
                <w:numId w:val="29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زيارات الميدانية</w:t>
            </w:r>
          </w:p>
          <w:p w14:paraId="6059F8CE" w14:textId="77777777" w:rsidR="007A15D9" w:rsidRPr="003B2575" w:rsidRDefault="007A15D9" w:rsidP="007A15D9">
            <w:pPr>
              <w:numPr>
                <w:ilvl w:val="0"/>
                <w:numId w:val="29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دريس المصغر</w:t>
            </w:r>
          </w:p>
          <w:p w14:paraId="76AAD864" w14:textId="77777777" w:rsidR="007A15D9" w:rsidRPr="003B2575" w:rsidRDefault="007A15D9" w:rsidP="007A15D9">
            <w:pPr>
              <w:numPr>
                <w:ilvl w:val="0"/>
                <w:numId w:val="29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قائم على المشروعات</w:t>
            </w:r>
          </w:p>
          <w:p w14:paraId="133C6134" w14:textId="77777777" w:rsidR="007A15D9" w:rsidRPr="003B2575" w:rsidRDefault="007A15D9" w:rsidP="007A15D9">
            <w:pPr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21"/>
                <w:tab w:val="right" w:pos="8966"/>
              </w:tabs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التدريس القائم على البحث</w:t>
            </w:r>
          </w:p>
          <w:p w14:paraId="0E69B886" w14:textId="77777777" w:rsidR="007A15D9" w:rsidRPr="003B2575" w:rsidRDefault="007A15D9" w:rsidP="007A15D9">
            <w:pPr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21"/>
                <w:tab w:val="right" w:pos="8966"/>
              </w:tabs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أنشطة العرض التقديمي</w:t>
            </w:r>
          </w:p>
          <w:p w14:paraId="2E77CBBF" w14:textId="041E382D" w:rsidR="007A15D9" w:rsidRPr="004F3D2F" w:rsidRDefault="001A208B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Traditional Arabic" w:eastAsia="Traditional Arabic" w:hAnsi="Traditional Arabic" w:cs="Traditional Arabic" w:hint="cs"/>
                <w:color w:val="000000"/>
                <w:sz w:val="28"/>
                <w:szCs w:val="28"/>
                <w:rtl/>
              </w:rPr>
              <w:t>12.</w:t>
            </w:r>
            <w:r w:rsidR="007A15D9"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دراسة الحالة</w:t>
            </w:r>
          </w:p>
        </w:tc>
        <w:tc>
          <w:tcPr>
            <w:tcW w:w="1791" w:type="dxa"/>
            <w:vMerge w:val="restart"/>
            <w:shd w:val="clear" w:color="auto" w:fill="D9D9D9" w:themeFill="background1" w:themeFillShade="D9"/>
            <w:vAlign w:val="center"/>
          </w:tcPr>
          <w:p w14:paraId="11C56CBC" w14:textId="77777777" w:rsidR="007A15D9" w:rsidRPr="0074653F" w:rsidRDefault="007A15D9" w:rsidP="007A15D9">
            <w:pPr>
              <w:numPr>
                <w:ilvl w:val="0"/>
                <w:numId w:val="30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ملاحظة وفق مقاييس التقدير "</w:t>
            </w:r>
            <w:proofErr w:type="spellStart"/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روبرك</w:t>
            </w:r>
            <w:proofErr w:type="spellEnd"/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"</w:t>
            </w:r>
          </w:p>
          <w:p w14:paraId="5DE92091" w14:textId="77777777" w:rsidR="007A15D9" w:rsidRPr="0074653F" w:rsidRDefault="007A15D9" w:rsidP="007A15D9">
            <w:pPr>
              <w:numPr>
                <w:ilvl w:val="0"/>
                <w:numId w:val="30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تقييم الذاتي وتقييم الأقران</w:t>
            </w:r>
          </w:p>
          <w:p w14:paraId="53934453" w14:textId="77777777" w:rsidR="007A15D9" w:rsidRPr="0074653F" w:rsidRDefault="007A15D9" w:rsidP="007A15D9">
            <w:pPr>
              <w:numPr>
                <w:ilvl w:val="0"/>
                <w:numId w:val="30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عروض التقديمية</w:t>
            </w:r>
          </w:p>
          <w:p w14:paraId="53B10256" w14:textId="77777777" w:rsidR="007A15D9" w:rsidRPr="0074653F" w:rsidRDefault="007A15D9" w:rsidP="007A15D9">
            <w:pPr>
              <w:numPr>
                <w:ilvl w:val="0"/>
                <w:numId w:val="30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بحوث العلمية</w:t>
            </w:r>
          </w:p>
          <w:p w14:paraId="48B38372" w14:textId="77777777" w:rsidR="007A15D9" w:rsidRPr="0074653F" w:rsidRDefault="007A15D9" w:rsidP="007A15D9">
            <w:pPr>
              <w:numPr>
                <w:ilvl w:val="0"/>
                <w:numId w:val="30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اختبار الشفوي</w:t>
            </w:r>
          </w:p>
          <w:p w14:paraId="29C67CF7" w14:textId="77777777" w:rsidR="007A15D9" w:rsidRPr="0074653F" w:rsidRDefault="007A15D9" w:rsidP="007A15D9">
            <w:pPr>
              <w:numPr>
                <w:ilvl w:val="0"/>
                <w:numId w:val="30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اختبار التحريري</w:t>
            </w:r>
          </w:p>
          <w:p w14:paraId="44D0184E" w14:textId="448043F3" w:rsidR="007A15D9" w:rsidRPr="001A208B" w:rsidRDefault="007A15D9" w:rsidP="001A208B">
            <w:pPr>
              <w:pStyle w:val="a6"/>
              <w:numPr>
                <w:ilvl w:val="0"/>
                <w:numId w:val="30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hAnsi="Traditional Arabic" w:cs="Traditional Arabic"/>
                <w:sz w:val="28"/>
                <w:szCs w:val="28"/>
                <w:rtl/>
              </w:rPr>
              <w:t>أسئلة المناقشات الصفية</w:t>
            </w:r>
          </w:p>
        </w:tc>
      </w:tr>
      <w:tr w:rsidR="007A15D9" w:rsidRPr="004F3D2F" w14:paraId="0B25EF5A" w14:textId="77777777" w:rsidTr="00EB3D48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6D51102E" w14:textId="18B764E6" w:rsidR="007A15D9" w:rsidRPr="000C3450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.2</w:t>
            </w:r>
          </w:p>
        </w:tc>
        <w:tc>
          <w:tcPr>
            <w:tcW w:w="3169" w:type="dxa"/>
            <w:shd w:val="clear" w:color="auto" w:fill="D9D9D9" w:themeFill="background1" w:themeFillShade="D9"/>
          </w:tcPr>
          <w:p w14:paraId="59E6B3F0" w14:textId="68FBD2AE" w:rsidR="007A15D9" w:rsidRPr="00EB054A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ستنباط أسباب اختلاف العلماء في أحكام الفروع الفقه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0291E884" w14:textId="4B3019B0" w:rsidR="007A15D9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1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3291B9C4" w14:textId="77777777" w:rsidR="007A15D9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1B905552" w14:textId="77777777" w:rsidR="007A15D9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7A15D9" w:rsidRPr="004F3D2F" w14:paraId="2EF2D715" w14:textId="77777777" w:rsidTr="00EB3D48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60C38511" w14:textId="0F565227" w:rsidR="007A15D9" w:rsidRPr="000C3450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.3</w:t>
            </w:r>
          </w:p>
        </w:tc>
        <w:tc>
          <w:tcPr>
            <w:tcW w:w="3169" w:type="dxa"/>
            <w:shd w:val="clear" w:color="auto" w:fill="D9D9D9" w:themeFill="background1" w:themeFillShade="D9"/>
          </w:tcPr>
          <w:p w14:paraId="47D4B8AA" w14:textId="7D9A5424" w:rsidR="007A15D9" w:rsidRPr="000C3450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رد الفروع المعاصرة إلى أصولها الفقهية والأصولية وفق منهجية دراسة النوازل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46BD2348" w14:textId="249AEF34" w:rsidR="007A15D9" w:rsidRPr="000C3450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A15D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2</w:t>
            </w:r>
          </w:p>
        </w:tc>
        <w:tc>
          <w:tcPr>
            <w:tcW w:w="2287" w:type="dxa"/>
            <w:shd w:val="clear" w:color="auto" w:fill="D9D9D9" w:themeFill="background1" w:themeFillShade="D9"/>
            <w:vAlign w:val="center"/>
          </w:tcPr>
          <w:p w14:paraId="60FF4C9B" w14:textId="77777777" w:rsidR="007A15D9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3D2AD324" w14:textId="77777777" w:rsidR="007A15D9" w:rsidRDefault="007A15D9" w:rsidP="007A1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DC332D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51B8AE89" w:rsidR="006E3A65" w:rsidRPr="00DC332D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  <w:r w:rsidR="00DC332D" w:rsidRP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774CCF" w:rsidRPr="004F3D2F" w14:paraId="631410A3" w14:textId="77777777" w:rsidTr="0084563E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09FB2A83" w14:textId="36668B96" w:rsidR="00774CCF" w:rsidRPr="000C3450" w:rsidRDefault="00774CCF" w:rsidP="00774CC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1</w:t>
            </w:r>
          </w:p>
        </w:tc>
        <w:tc>
          <w:tcPr>
            <w:tcW w:w="3169" w:type="dxa"/>
            <w:shd w:val="clear" w:color="auto" w:fill="F2F2F2" w:themeFill="background1" w:themeFillShade="F2"/>
            <w:vAlign w:val="center"/>
          </w:tcPr>
          <w:p w14:paraId="039A919A" w14:textId="523C1B92" w:rsidR="00774CCF" w:rsidRPr="004F3D2F" w:rsidRDefault="00774CCF" w:rsidP="00774CC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خطيط الاحترافي للتعلم والبحوث والمشاريع، ومراقبة التعلم والأداء، والتطوير المستمر بالاعتماد على الذات.</w:t>
            </w:r>
          </w:p>
        </w:tc>
        <w:tc>
          <w:tcPr>
            <w:tcW w:w="1404" w:type="dxa"/>
            <w:shd w:val="clear" w:color="auto" w:fill="F2F2F2" w:themeFill="background1" w:themeFillShade="F2"/>
            <w:vAlign w:val="center"/>
          </w:tcPr>
          <w:p w14:paraId="5BD06249" w14:textId="37CFA8A6" w:rsidR="00774CCF" w:rsidRPr="004F3D2F" w:rsidRDefault="00774CCF" w:rsidP="00774CC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1</w:t>
            </w:r>
          </w:p>
        </w:tc>
        <w:tc>
          <w:tcPr>
            <w:tcW w:w="2287" w:type="dxa"/>
            <w:vMerge w:val="restart"/>
            <w:shd w:val="clear" w:color="auto" w:fill="F2F2F2" w:themeFill="background1" w:themeFillShade="F2"/>
            <w:vAlign w:val="center"/>
          </w:tcPr>
          <w:p w14:paraId="2CAE8620" w14:textId="77777777" w:rsidR="00774CCF" w:rsidRPr="00DA1CB3" w:rsidRDefault="00774CCF" w:rsidP="00774CCF">
            <w:pPr>
              <w:numPr>
                <w:ilvl w:val="0"/>
                <w:numId w:val="31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تعاوني</w:t>
            </w:r>
          </w:p>
          <w:p w14:paraId="3E5C5603" w14:textId="77777777" w:rsidR="00774CCF" w:rsidRPr="00DA1CB3" w:rsidRDefault="00774CCF" w:rsidP="00774CCF">
            <w:pPr>
              <w:numPr>
                <w:ilvl w:val="0"/>
                <w:numId w:val="31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أنشطة العرض التقديمي </w:t>
            </w:r>
          </w:p>
          <w:p w14:paraId="775C8981" w14:textId="77777777" w:rsidR="00774CCF" w:rsidRPr="00DA1CB3" w:rsidRDefault="00774CCF" w:rsidP="00774CCF">
            <w:pPr>
              <w:numPr>
                <w:ilvl w:val="0"/>
                <w:numId w:val="31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ذاتي</w:t>
            </w:r>
          </w:p>
          <w:p w14:paraId="34140097" w14:textId="77777777" w:rsidR="00774CCF" w:rsidRPr="00DA1CB3" w:rsidRDefault="00774CCF" w:rsidP="00774CCF">
            <w:pPr>
              <w:numPr>
                <w:ilvl w:val="0"/>
                <w:numId w:val="31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نمذجة</w:t>
            </w:r>
          </w:p>
          <w:p w14:paraId="7E677BE4" w14:textId="77777777" w:rsidR="00774CCF" w:rsidRPr="00DA1CB3" w:rsidRDefault="00774CCF" w:rsidP="00774CCF">
            <w:pPr>
              <w:numPr>
                <w:ilvl w:val="0"/>
                <w:numId w:val="31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ناظرات العلمية</w:t>
            </w:r>
          </w:p>
          <w:p w14:paraId="6308CE44" w14:textId="77777777" w:rsidR="00774CCF" w:rsidRPr="00DA1CB3" w:rsidRDefault="00774CCF" w:rsidP="00774CCF">
            <w:pPr>
              <w:numPr>
                <w:ilvl w:val="0"/>
                <w:numId w:val="31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قائم على المشروعات</w:t>
            </w:r>
          </w:p>
          <w:p w14:paraId="63DDEB08" w14:textId="77777777" w:rsidR="00774CCF" w:rsidRPr="00DA1CB3" w:rsidRDefault="00774CCF" w:rsidP="00774CCF">
            <w:pPr>
              <w:numPr>
                <w:ilvl w:val="0"/>
                <w:numId w:val="31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رحلات المعرفية </w:t>
            </w:r>
          </w:p>
          <w:p w14:paraId="64578434" w14:textId="022438B0" w:rsidR="00774CCF" w:rsidRPr="00BB5FCD" w:rsidRDefault="00774CCF" w:rsidP="00774CCF">
            <w:pPr>
              <w:pStyle w:val="a6"/>
              <w:numPr>
                <w:ilvl w:val="0"/>
                <w:numId w:val="31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زيارات الميدانية</w:t>
            </w:r>
          </w:p>
        </w:tc>
        <w:tc>
          <w:tcPr>
            <w:tcW w:w="1791" w:type="dxa"/>
            <w:vMerge w:val="restart"/>
            <w:shd w:val="clear" w:color="auto" w:fill="F2F2F2" w:themeFill="background1" w:themeFillShade="F2"/>
            <w:vAlign w:val="center"/>
          </w:tcPr>
          <w:p w14:paraId="053C12B5" w14:textId="77777777" w:rsidR="00774CCF" w:rsidRPr="00DA1CB3" w:rsidRDefault="00774CCF" w:rsidP="00774CCF">
            <w:pPr>
              <w:numPr>
                <w:ilvl w:val="0"/>
                <w:numId w:val="32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لاحظة وفق النموذج المحدد</w:t>
            </w:r>
          </w:p>
          <w:p w14:paraId="6CA654D6" w14:textId="77777777" w:rsidR="00774CCF" w:rsidRPr="00DA1CB3" w:rsidRDefault="00774CCF" w:rsidP="00774CCF">
            <w:pPr>
              <w:numPr>
                <w:ilvl w:val="0"/>
                <w:numId w:val="32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قييم الذاتي</w:t>
            </w:r>
          </w:p>
          <w:p w14:paraId="44118097" w14:textId="77777777" w:rsidR="00774CCF" w:rsidRPr="00DA1CB3" w:rsidRDefault="00774CCF" w:rsidP="00774CCF">
            <w:pPr>
              <w:numPr>
                <w:ilvl w:val="0"/>
                <w:numId w:val="32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قييم الأقران</w:t>
            </w:r>
          </w:p>
          <w:p w14:paraId="0C779822" w14:textId="0161B157" w:rsidR="00774CCF" w:rsidRPr="00BB5FCD" w:rsidRDefault="00774CCF" w:rsidP="00774CCF">
            <w:pPr>
              <w:pStyle w:val="a6"/>
              <w:numPr>
                <w:ilvl w:val="0"/>
                <w:numId w:val="32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لف الإنجاز</w:t>
            </w:r>
          </w:p>
        </w:tc>
      </w:tr>
      <w:tr w:rsidR="00CB1455" w:rsidRPr="004F3D2F" w14:paraId="3FE4025C" w14:textId="77777777" w:rsidTr="0084563E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13CF3793" w14:textId="08483035" w:rsidR="00CB1455" w:rsidRPr="000C3450" w:rsidRDefault="00CB1455" w:rsidP="00CB14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2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F93CDA2" w14:textId="1D2126FD" w:rsidR="00CB1455" w:rsidRPr="004F3D2F" w:rsidRDefault="00CB1455" w:rsidP="00CB14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ظهور الشخصية والتعبير عن الرأي، واتخاذ القرارات الاستراتيجية الأكاديمية باستقلالية عال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444816A" w14:textId="346B2969" w:rsidR="00CB1455" w:rsidRPr="004F3D2F" w:rsidRDefault="00CB1455" w:rsidP="00CB14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2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432596E0" w14:textId="0177689E" w:rsidR="00CB1455" w:rsidRPr="004F3D2F" w:rsidRDefault="00CB1455" w:rsidP="00CB14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1419E146" w14:textId="77777777" w:rsidR="00CB1455" w:rsidRPr="004F3D2F" w:rsidRDefault="00CB1455" w:rsidP="00CB14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CB1455" w:rsidRPr="004F3D2F" w14:paraId="248A764F" w14:textId="77777777" w:rsidTr="0084563E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1DD3E56B" w14:textId="0D717A5D" w:rsidR="00CB1455" w:rsidRPr="000C3450" w:rsidRDefault="00CB1455" w:rsidP="00CB14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3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6514EA1F" w14:textId="427A2483" w:rsidR="00CB1455" w:rsidRPr="000C3450" w:rsidRDefault="00CB1455" w:rsidP="00CB14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عاون والمشاركة بفاعلية ضمن مشاريع أو مجموعات بحثية وتولي دور القيادة، وتحمل مسؤولية عال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6E66A690" w14:textId="03E83227" w:rsidR="00CB1455" w:rsidRDefault="00CB1455" w:rsidP="00CB14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3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7310D374" w14:textId="77777777" w:rsidR="00CB1455" w:rsidRPr="004F3D2F" w:rsidRDefault="00CB1455" w:rsidP="00CB14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678CEDC4" w14:textId="77777777" w:rsidR="00CB1455" w:rsidRPr="004F3D2F" w:rsidRDefault="00CB1455" w:rsidP="00CB14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CB1455" w:rsidRPr="004F3D2F" w14:paraId="5ABB02FF" w14:textId="77777777" w:rsidTr="0084563E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3F63C84A" w14:textId="7D7E0F74" w:rsidR="00CB1455" w:rsidRPr="000C3450" w:rsidRDefault="00CB1455" w:rsidP="00CB14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4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72079280" w14:textId="43C1CB70" w:rsidR="00CB1455" w:rsidRPr="000C3450" w:rsidRDefault="00CB1455" w:rsidP="00CB14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واصل بطرق متنوعة؛ لإيصال المعرفة والمهارات ونتائج البحوث والمشاريع المرتبطة بمجال التخصص للمتلقين المختصين وغير المختصين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278C2D9D" w14:textId="1503F4B6" w:rsidR="00CB1455" w:rsidRDefault="00CB1455" w:rsidP="00CB14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4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47BEB647" w14:textId="77777777" w:rsidR="00CB1455" w:rsidRPr="004F3D2F" w:rsidRDefault="00CB1455" w:rsidP="00CB14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7A639E40" w14:textId="77777777" w:rsidR="00CB1455" w:rsidRPr="004F3D2F" w:rsidRDefault="00CB1455" w:rsidP="00CB14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ج. موضوعات المقرر</w:t>
      </w:r>
      <w:bookmarkEnd w:id="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AE2204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C77D278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D61EE21" w14:textId="77777777" w:rsidR="00AE2204" w:rsidRPr="00675FAA" w:rsidRDefault="00AE2204" w:rsidP="00AE2204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>القسم الأول:</w:t>
            </w:r>
          </w:p>
          <w:p w14:paraId="60F9583B" w14:textId="77777777" w:rsidR="00AE2204" w:rsidRPr="00675FAA" w:rsidRDefault="00AE2204" w:rsidP="00AE2204">
            <w:pPr>
              <w:bidi/>
              <w:jc w:val="both"/>
              <w:rPr>
                <w:rFonts w:ascii="Traditional Arabic" w:hAnsi="Traditional Arabic" w:cs="Traditional Arabic"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تمهيد: في بيان معنى التخريج في اللغة والاصطلاح، وبيان أقسامه:</w:t>
            </w:r>
          </w:p>
          <w:p w14:paraId="58BAAD2B" w14:textId="77777777" w:rsidR="00AE2204" w:rsidRPr="00675FAA" w:rsidRDefault="00AE2204" w:rsidP="00AE2204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>أولاً: تخرج الأصول من الفروع، ويشتمل على ما يأتي:</w:t>
            </w:r>
          </w:p>
          <w:p w14:paraId="0C922D61" w14:textId="77777777" w:rsidR="00AE2204" w:rsidRPr="00675FAA" w:rsidRDefault="00AE2204" w:rsidP="00AE2204">
            <w:pPr>
              <w:pStyle w:val="a6"/>
              <w:numPr>
                <w:ilvl w:val="0"/>
                <w:numId w:val="37"/>
              </w:numPr>
              <w:bidi/>
              <w:spacing w:after="0" w:line="240" w:lineRule="auto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تمهيد في تعريفه، وبيان موضوعه، ومباحثه، والعلوم التي استمد منها، وفائدته.</w:t>
            </w:r>
          </w:p>
          <w:p w14:paraId="5BF1116D" w14:textId="08EEBF46" w:rsidR="00AE2204" w:rsidRPr="00561850" w:rsidRDefault="00AE2204" w:rsidP="00561850">
            <w:pPr>
              <w:pStyle w:val="a6"/>
              <w:numPr>
                <w:ilvl w:val="0"/>
                <w:numId w:val="37"/>
              </w:num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61850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أمثلة لبعض الأصول المخرجة، ووجه تخريجها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5F3F6A08" w:rsidR="00AE2204" w:rsidRPr="004F3D2F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4</w:t>
            </w:r>
          </w:p>
        </w:tc>
      </w:tr>
      <w:tr w:rsidR="00AE2204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392B781D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0076F6F0" w14:textId="77777777" w:rsidR="00AE2204" w:rsidRPr="00675FAA" w:rsidRDefault="00AE2204" w:rsidP="00AE2204">
            <w:pPr>
              <w:pStyle w:val="a6"/>
              <w:numPr>
                <w:ilvl w:val="0"/>
                <w:numId w:val="37"/>
              </w:numPr>
              <w:bidi/>
              <w:spacing w:after="0" w:line="240" w:lineRule="auto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حكم نسبة الأصول المخرجة إلى الأئمة. </w:t>
            </w:r>
          </w:p>
          <w:p w14:paraId="1DA4373F" w14:textId="44B4EDAE" w:rsidR="00AE2204" w:rsidRPr="00561850" w:rsidRDefault="00AE2204" w:rsidP="00561850">
            <w:pPr>
              <w:pStyle w:val="a6"/>
              <w:numPr>
                <w:ilvl w:val="0"/>
                <w:numId w:val="37"/>
              </w:num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61850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نشأة هذا العلم، وتطوره، وأثره في نمو أصول الفقه واكتمال أبحاثه عند أصحاب المذاهب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61EAC94" w:rsidR="00AE2204" w:rsidRPr="004F3D2F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2</w:t>
            </w:r>
          </w:p>
        </w:tc>
      </w:tr>
      <w:tr w:rsidR="00AE2204" w:rsidRPr="004F3D2F" w14:paraId="0F1D655D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5853807" w14:textId="634E8827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3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271479B2" w14:textId="77777777" w:rsidR="00AE2204" w:rsidRPr="00675FAA" w:rsidRDefault="00AE2204" w:rsidP="00AE2204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ثانياً: تخريج الفروع على الأصول، ويشتمل على ما يأتي: </w:t>
            </w:r>
          </w:p>
          <w:p w14:paraId="578D6A32" w14:textId="77777777" w:rsidR="00AE2204" w:rsidRPr="00675FAA" w:rsidRDefault="00AE2204" w:rsidP="00AE2204">
            <w:pPr>
              <w:pStyle w:val="a6"/>
              <w:numPr>
                <w:ilvl w:val="0"/>
                <w:numId w:val="38"/>
              </w:numPr>
              <w:bidi/>
              <w:spacing w:after="0" w:line="240" w:lineRule="auto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تمهيد في تعريفه، وكيفيته، وبيان موضوعه، ومباحثه، وفائدته، والعلوم التي استمد منها. </w:t>
            </w:r>
          </w:p>
          <w:p w14:paraId="52C32F9F" w14:textId="51D60036" w:rsidR="00AE2204" w:rsidRPr="00561850" w:rsidRDefault="00AE2204" w:rsidP="00397A09">
            <w:pPr>
              <w:pStyle w:val="a6"/>
              <w:numPr>
                <w:ilvl w:val="0"/>
                <w:numId w:val="38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61850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نشأته وتطوره 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506C0C1" w14:textId="71E40E47" w:rsidR="00AE2204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2</w:t>
            </w:r>
          </w:p>
        </w:tc>
      </w:tr>
      <w:tr w:rsidR="00AE2204" w:rsidRPr="004F3D2F" w14:paraId="2D8BA121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5C64B91" w14:textId="3071A80B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4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600314C0" w14:textId="77777777" w:rsidR="00AE2204" w:rsidRPr="00675FAA" w:rsidRDefault="00AE2204" w:rsidP="00AE2204">
            <w:pPr>
              <w:pStyle w:val="a6"/>
              <w:numPr>
                <w:ilvl w:val="0"/>
                <w:numId w:val="38"/>
              </w:numPr>
              <w:bidi/>
              <w:spacing w:after="0" w:line="240" w:lineRule="auto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أسباب اختلاف الفقهاء وعلاقتها بالتخريج.</w:t>
            </w:r>
          </w:p>
          <w:p w14:paraId="534DEF03" w14:textId="2E2375C4" w:rsidR="00AE2204" w:rsidRPr="00561850" w:rsidRDefault="00AE2204" w:rsidP="00561850">
            <w:pPr>
              <w:pStyle w:val="a6"/>
              <w:numPr>
                <w:ilvl w:val="0"/>
                <w:numId w:val="38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61850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حكم نسبة الآراء المخرجة على الأصول إلى الأئمة. 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6FD7314F" w14:textId="3E291567" w:rsidR="00AE2204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2</w:t>
            </w:r>
          </w:p>
        </w:tc>
      </w:tr>
      <w:tr w:rsidR="00AE2204" w:rsidRPr="004F3D2F" w14:paraId="3D5E6A8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28008F0B" w14:textId="75C1CE77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5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41839D49" w14:textId="77777777" w:rsidR="00AE2204" w:rsidRPr="00675FAA" w:rsidRDefault="00AE2204" w:rsidP="00AE2204">
            <w:pPr>
              <w:pStyle w:val="a6"/>
              <w:numPr>
                <w:ilvl w:val="0"/>
                <w:numId w:val="38"/>
              </w:numPr>
              <w:bidi/>
              <w:spacing w:after="0" w:line="240" w:lineRule="auto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التعريف بأهم الكتب المؤلفة في هذا الموضوع، مع أمثلة منها: </w:t>
            </w:r>
          </w:p>
          <w:p w14:paraId="7135D7C7" w14:textId="77777777" w:rsidR="00AE2204" w:rsidRPr="00675FAA" w:rsidRDefault="00AE2204" w:rsidP="00AE2204">
            <w:pPr>
              <w:pStyle w:val="a6"/>
              <w:numPr>
                <w:ilvl w:val="0"/>
                <w:numId w:val="39"/>
              </w:numPr>
              <w:bidi/>
              <w:spacing w:after="0" w:line="240" w:lineRule="auto"/>
              <w:ind w:left="583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تأسيس النظر لأبي زيد </w:t>
            </w:r>
            <w:proofErr w:type="spellStart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دبوسي</w:t>
            </w:r>
            <w:proofErr w:type="spellEnd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.</w:t>
            </w:r>
          </w:p>
          <w:p w14:paraId="39A3DA77" w14:textId="77777777" w:rsidR="00AE2204" w:rsidRPr="00675FAA" w:rsidRDefault="00AE2204" w:rsidP="00AE2204">
            <w:pPr>
              <w:pStyle w:val="a6"/>
              <w:numPr>
                <w:ilvl w:val="0"/>
                <w:numId w:val="39"/>
              </w:numPr>
              <w:bidi/>
              <w:spacing w:after="0" w:line="240" w:lineRule="auto"/>
              <w:ind w:left="583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تخريج الفروع على الأصول </w:t>
            </w:r>
            <w:proofErr w:type="spellStart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للزنجاني</w:t>
            </w:r>
            <w:proofErr w:type="spellEnd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. </w:t>
            </w:r>
          </w:p>
          <w:p w14:paraId="5E00D3BB" w14:textId="77777777" w:rsidR="00AE2204" w:rsidRPr="00675FAA" w:rsidRDefault="00AE2204" w:rsidP="00AE2204">
            <w:pPr>
              <w:pStyle w:val="a6"/>
              <w:numPr>
                <w:ilvl w:val="0"/>
                <w:numId w:val="40"/>
              </w:numPr>
              <w:bidi/>
              <w:spacing w:after="0" w:line="240" w:lineRule="auto"/>
              <w:ind w:left="583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مفتاح الوصول إلى بناء الفروع على الأصول للتلمساني. </w:t>
            </w:r>
          </w:p>
          <w:p w14:paraId="60C7983B" w14:textId="77777777" w:rsidR="00AE2204" w:rsidRPr="00675FAA" w:rsidRDefault="00AE2204" w:rsidP="00AE2204">
            <w:pPr>
              <w:pStyle w:val="a6"/>
              <w:numPr>
                <w:ilvl w:val="0"/>
                <w:numId w:val="41"/>
              </w:numPr>
              <w:bidi/>
              <w:spacing w:after="0" w:line="240" w:lineRule="auto"/>
              <w:ind w:left="583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التمهيد في تخريج الفروع على الأصول </w:t>
            </w:r>
            <w:proofErr w:type="spellStart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للإسنوي</w:t>
            </w:r>
            <w:proofErr w:type="spellEnd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. </w:t>
            </w:r>
          </w:p>
          <w:p w14:paraId="387C5910" w14:textId="33D81149" w:rsidR="00AE2204" w:rsidRPr="00F46DF7" w:rsidRDefault="00561850" w:rsidP="00AE22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   ه. </w:t>
            </w:r>
            <w:r w:rsidR="00AE2204"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القواعد والفوائد الأصولية لابن اللحام. 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157179E8" w14:textId="79048CB5" w:rsidR="00AE2204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4</w:t>
            </w:r>
          </w:p>
        </w:tc>
      </w:tr>
      <w:tr w:rsidR="00AE2204" w:rsidRPr="004F3D2F" w14:paraId="1A93EA03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A28E407" w14:textId="42B6E775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6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3DC0C27A" w14:textId="7735835D" w:rsidR="00AE2204" w:rsidRPr="000B5C42" w:rsidRDefault="00AE2204" w:rsidP="000B5C42">
            <w:pPr>
              <w:pStyle w:val="a6"/>
              <w:numPr>
                <w:ilvl w:val="0"/>
                <w:numId w:val="38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B5C42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قراءة موضوعات مختارة من هذه الكتب. 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6F1854F" w14:textId="4EA9C846" w:rsidR="00AE2204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2</w:t>
            </w:r>
          </w:p>
        </w:tc>
      </w:tr>
      <w:tr w:rsidR="00AE2204" w:rsidRPr="004F3D2F" w14:paraId="24BFEC80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785456A" w14:textId="3BABA02C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7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42A99FE9" w14:textId="77777777" w:rsidR="00AE2204" w:rsidRPr="00675FAA" w:rsidRDefault="00AE2204" w:rsidP="00AE2204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>ثالثًا: تخريج الفروع على الفروع:</w:t>
            </w:r>
          </w:p>
          <w:p w14:paraId="00688CBC" w14:textId="77777777" w:rsidR="00AE2204" w:rsidRPr="00675FAA" w:rsidRDefault="00AE2204" w:rsidP="00AE2204">
            <w:pPr>
              <w:pStyle w:val="a6"/>
              <w:numPr>
                <w:ilvl w:val="0"/>
                <w:numId w:val="42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تمهيد في تعريفه، وبيان موضوعه، ومباحثه، وفائدته.</w:t>
            </w:r>
          </w:p>
          <w:p w14:paraId="45EBA8AA" w14:textId="77777777" w:rsidR="00AE2204" w:rsidRPr="00675FAA" w:rsidRDefault="00AE2204" w:rsidP="00AE2204">
            <w:pPr>
              <w:pStyle w:val="a6"/>
              <w:numPr>
                <w:ilvl w:val="0"/>
                <w:numId w:val="42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مصادر تخريج الفروع على الفروع:</w:t>
            </w:r>
          </w:p>
          <w:p w14:paraId="7CB26D94" w14:textId="77777777" w:rsidR="00AE2204" w:rsidRPr="00675FAA" w:rsidRDefault="00AE2204" w:rsidP="00AE2204">
            <w:pPr>
              <w:pStyle w:val="a6"/>
              <w:numPr>
                <w:ilvl w:val="0"/>
                <w:numId w:val="43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نص الإمام وما يجري مجراه.</w:t>
            </w:r>
          </w:p>
          <w:p w14:paraId="6422BD9A" w14:textId="77777777" w:rsidR="00AE2204" w:rsidRPr="00675FAA" w:rsidRDefault="00AE2204" w:rsidP="00AE2204">
            <w:pPr>
              <w:pStyle w:val="a6"/>
              <w:numPr>
                <w:ilvl w:val="0"/>
                <w:numId w:val="43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مفهوم نص الإمام.</w:t>
            </w:r>
          </w:p>
          <w:p w14:paraId="23D09A15" w14:textId="77777777" w:rsidR="00AE2204" w:rsidRPr="00675FAA" w:rsidRDefault="00AE2204" w:rsidP="00AE2204">
            <w:pPr>
              <w:pStyle w:val="a6"/>
              <w:numPr>
                <w:ilvl w:val="0"/>
                <w:numId w:val="44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أفعال الإمام </w:t>
            </w:r>
            <w:proofErr w:type="spellStart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وتقريراته</w:t>
            </w:r>
            <w:proofErr w:type="spellEnd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.</w:t>
            </w:r>
          </w:p>
          <w:p w14:paraId="0EC4C28F" w14:textId="27110255" w:rsidR="00AE2204" w:rsidRPr="00F46DF7" w:rsidRDefault="000B5C42" w:rsidP="00AE22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  د. </w:t>
            </w:r>
            <w:r w:rsidR="00AE2204"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حديث الصحيح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D68B3A1" w14:textId="43D5FE73" w:rsidR="00AE2204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2</w:t>
            </w:r>
          </w:p>
        </w:tc>
      </w:tr>
      <w:tr w:rsidR="00AE2204" w:rsidRPr="004F3D2F" w14:paraId="63772F90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E0A923" w14:textId="2B64A8F9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8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24C64B83" w14:textId="77777777" w:rsidR="00AE2204" w:rsidRPr="00675FAA" w:rsidRDefault="00AE2204" w:rsidP="00AE2204">
            <w:pPr>
              <w:pStyle w:val="a6"/>
              <w:numPr>
                <w:ilvl w:val="0"/>
                <w:numId w:val="42"/>
              </w:numPr>
              <w:bidi/>
              <w:spacing w:after="0" w:line="240" w:lineRule="auto"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طرق تخريج الفروع على الفروع:</w:t>
            </w:r>
          </w:p>
          <w:p w14:paraId="664BAFF0" w14:textId="77777777" w:rsidR="00AE2204" w:rsidRPr="00675FAA" w:rsidRDefault="00AE2204" w:rsidP="00AE2204">
            <w:pPr>
              <w:pStyle w:val="a6"/>
              <w:numPr>
                <w:ilvl w:val="0"/>
                <w:numId w:val="45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قياس وحكم نسبة ما خرج عن طريقه إلى الإمام.</w:t>
            </w:r>
          </w:p>
          <w:p w14:paraId="00A971BE" w14:textId="77777777" w:rsidR="00AE2204" w:rsidRPr="00675FAA" w:rsidRDefault="00AE2204" w:rsidP="00AE2204">
            <w:pPr>
              <w:pStyle w:val="a6"/>
              <w:numPr>
                <w:ilvl w:val="0"/>
                <w:numId w:val="45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نقل والتخريج: بيان معنى ذلك، وحكم نسبة الإحكام المخرجة والمنقولة وفق ذلك إلى الإمام.</w:t>
            </w:r>
          </w:p>
          <w:p w14:paraId="52C59E39" w14:textId="709EA26F" w:rsidR="00AE2204" w:rsidRPr="00F46DF7" w:rsidRDefault="000B5C42" w:rsidP="000B5C4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ج. </w:t>
            </w:r>
            <w:r w:rsidR="00AE2204"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لازم المذهب وحكم نسبة ما خرج عن طريقه إلى الإمام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253C9F3" w14:textId="50F40862" w:rsidR="00AE2204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/>
                <w:sz w:val="28"/>
                <w:szCs w:val="28"/>
                <w:rtl/>
              </w:rPr>
              <w:t>2</w:t>
            </w:r>
          </w:p>
        </w:tc>
      </w:tr>
      <w:tr w:rsidR="00AE2204" w:rsidRPr="004F3D2F" w14:paraId="0CAB2BBD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40170DAB" w14:textId="3ADA5188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9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339AB32B" w14:textId="77777777" w:rsidR="00AE2204" w:rsidRPr="00675FAA" w:rsidRDefault="00AE2204" w:rsidP="00AE2204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خاتمة: وتشتمل على ما يأتي: </w:t>
            </w:r>
          </w:p>
          <w:p w14:paraId="50D847AB" w14:textId="77777777" w:rsidR="00AE2204" w:rsidRPr="00675FAA" w:rsidRDefault="00AE2204" w:rsidP="00AE2204">
            <w:pPr>
              <w:pStyle w:val="a6"/>
              <w:numPr>
                <w:ilvl w:val="0"/>
                <w:numId w:val="46"/>
              </w:numPr>
              <w:bidi/>
              <w:spacing w:after="0" w:line="240" w:lineRule="auto"/>
              <w:ind w:left="598"/>
              <w:jc w:val="both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شروط وصفات المخرجين من العلماء بإيجاز.</w:t>
            </w:r>
          </w:p>
          <w:p w14:paraId="4F7426D2" w14:textId="2026A2C4" w:rsidR="00AE2204" w:rsidRPr="000B5C42" w:rsidRDefault="00AE2204" w:rsidP="000B5C42">
            <w:pPr>
              <w:pStyle w:val="a6"/>
              <w:numPr>
                <w:ilvl w:val="0"/>
                <w:numId w:val="46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B5C42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أنواع الأحكام المخرجة، وصفاتها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6022DFE" w14:textId="0F27EAB6" w:rsidR="00AE2204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431D4C">
              <w:rPr>
                <w:rFonts w:ascii="Traditional Arabic" w:hAnsi="Traditional Arabic" w:cs="Traditional Arabic"/>
                <w:sz w:val="28"/>
                <w:szCs w:val="28"/>
                <w:rtl/>
              </w:rPr>
              <w:t>2</w:t>
            </w:r>
          </w:p>
        </w:tc>
      </w:tr>
      <w:tr w:rsidR="00AE2204" w:rsidRPr="004F3D2F" w14:paraId="7640493E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1DB9A98F" w14:textId="5ADD51B8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10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76AA99C1" w14:textId="25501629" w:rsidR="00AE2204" w:rsidRPr="00F46DF7" w:rsidRDefault="00AE2204" w:rsidP="00AE22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>رابعاً: تخريج الأصول على الأصول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9D973E8" w14:textId="16A3A3D6" w:rsidR="00AE2204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431D4C">
              <w:rPr>
                <w:rFonts w:ascii="Traditional Arabic" w:hAnsi="Traditional Arabic" w:cs="Traditional Arabic"/>
                <w:sz w:val="28"/>
                <w:szCs w:val="28"/>
                <w:rtl/>
              </w:rPr>
              <w:t>2</w:t>
            </w:r>
          </w:p>
        </w:tc>
      </w:tr>
      <w:tr w:rsidR="00AE2204" w:rsidRPr="004F3D2F" w14:paraId="69CA348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1B46D80C" w14:textId="552062B8" w:rsidR="00AE2204" w:rsidRPr="00F46DF7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11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5599B9C3" w14:textId="77777777" w:rsidR="00AE2204" w:rsidRPr="00675FAA" w:rsidRDefault="00AE2204" w:rsidP="00AE2204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القسم الثاني: الجانب التطبيقي: </w:t>
            </w:r>
          </w:p>
          <w:p w14:paraId="057857B8" w14:textId="77777777" w:rsidR="00AE2204" w:rsidRPr="00675FAA" w:rsidRDefault="00AE2204" w:rsidP="00AE2204">
            <w:pPr>
              <w:pStyle w:val="a6"/>
              <w:numPr>
                <w:ilvl w:val="0"/>
                <w:numId w:val="47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قراءة ما لا يقل عن خمسة أصول من كتاب تأسيس النظر </w:t>
            </w:r>
            <w:proofErr w:type="spellStart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للدبوسي</w:t>
            </w:r>
            <w:proofErr w:type="spellEnd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، وخمس عشرة مسألة من كتاب تخريج الفروع على الأصول </w:t>
            </w:r>
            <w:proofErr w:type="spellStart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للزنجاني</w:t>
            </w:r>
            <w:proofErr w:type="spellEnd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، وخمس مسائل من كتاب مفتاح الوصول للتلمساني، وخمس مسائل مختصرة من كتاب التمهيد في تخريج الفروع على الأصول </w:t>
            </w:r>
            <w:proofErr w:type="spellStart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للإسنوي</w:t>
            </w:r>
            <w:proofErr w:type="spellEnd"/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، وخمس مسائل من كتاب القواعد والفوائد الأصولية لابن اللحام.</w:t>
            </w:r>
          </w:p>
          <w:p w14:paraId="74C9D434" w14:textId="77777777" w:rsidR="00AE2204" w:rsidRPr="00675FAA" w:rsidRDefault="00AE2204" w:rsidP="00AE2204">
            <w:pPr>
              <w:pStyle w:val="a6"/>
              <w:numPr>
                <w:ilvl w:val="0"/>
                <w:numId w:val="47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يراعى في اختيار النماذج التطبيقية ما يأتي: </w:t>
            </w:r>
          </w:p>
          <w:p w14:paraId="7DDECF17" w14:textId="77777777" w:rsidR="00AE2204" w:rsidRPr="00675FAA" w:rsidRDefault="00AE2204" w:rsidP="00AE2204">
            <w:pPr>
              <w:pStyle w:val="a6"/>
              <w:numPr>
                <w:ilvl w:val="0"/>
                <w:numId w:val="48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ختيار ما كثرت فيه الفروع المخرجة على الأصول المختلفة.</w:t>
            </w:r>
          </w:p>
          <w:p w14:paraId="67BB9D77" w14:textId="77777777" w:rsidR="00AE2204" w:rsidRPr="00675FAA" w:rsidRDefault="00AE2204" w:rsidP="00AE2204">
            <w:pPr>
              <w:pStyle w:val="a6"/>
              <w:numPr>
                <w:ilvl w:val="0"/>
                <w:numId w:val="48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اختيار ما كان الاختلاف فيها مستنداً إلى القواعد الأصولية لا إلى أدلة أخرى. </w:t>
            </w:r>
          </w:p>
          <w:p w14:paraId="2394BEAA" w14:textId="77777777" w:rsidR="00AE2204" w:rsidRPr="00675FAA" w:rsidRDefault="00AE2204" w:rsidP="00AE2204">
            <w:pPr>
              <w:pStyle w:val="a6"/>
              <w:numPr>
                <w:ilvl w:val="0"/>
                <w:numId w:val="48"/>
              </w:numPr>
              <w:bidi/>
              <w:spacing w:after="0" w:line="240" w:lineRule="auto"/>
              <w:ind w:left="456"/>
              <w:jc w:val="both"/>
              <w:rPr>
                <w:rFonts w:ascii="Traditional Arabic" w:hAnsi="Traditional Arabic" w:cs="Traditional Arabic"/>
                <w:sz w:val="28"/>
                <w:szCs w:val="28"/>
                <w:rtl/>
              </w:rPr>
            </w:pPr>
            <w:r w:rsidRPr="00675FAA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تأكيد عند القراءة على وجه الابتناء على الفروع، فيما لم يكن ظاهراً للطلبة.</w:t>
            </w:r>
          </w:p>
          <w:p w14:paraId="07DAF60A" w14:textId="2969D563" w:rsidR="00AE2204" w:rsidRPr="000B5C42" w:rsidRDefault="00AE2204" w:rsidP="000B5C42">
            <w:pPr>
              <w:pStyle w:val="a6"/>
              <w:numPr>
                <w:ilvl w:val="0"/>
                <w:numId w:val="48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B5C42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عدم الاسترسال في التعليق على الأدلة وتعزيزها أو تنفيذها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761DA184" w14:textId="68F475CB" w:rsidR="00AE2204" w:rsidRDefault="00AE2204" w:rsidP="00AE22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431D4C">
              <w:rPr>
                <w:rFonts w:ascii="Traditional Arabic" w:hAnsi="Traditional Arabic" w:cs="Traditional Arabic"/>
                <w:sz w:val="28"/>
                <w:szCs w:val="28"/>
                <w:rtl/>
              </w:rPr>
              <w:t>6</w:t>
            </w: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6C00A191" w:rsidR="00652624" w:rsidRPr="004F3D2F" w:rsidRDefault="00AE220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30</w:t>
            </w: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65317B0C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د. </w:t>
      </w:r>
      <w:r w:rsidR="00EB054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معايير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تقييم الطلبة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9911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1410"/>
        <w:gridCol w:w="4195"/>
        <w:gridCol w:w="2153"/>
        <w:gridCol w:w="2153"/>
      </w:tblGrid>
      <w:tr w:rsidR="00486A15" w:rsidRPr="004F3D2F" w14:paraId="61FC46DF" w14:textId="77777777" w:rsidTr="00034D6A">
        <w:trPr>
          <w:tblHeader/>
          <w:tblCellSpacing w:w="7" w:type="dxa"/>
          <w:jc w:val="center"/>
        </w:trPr>
        <w:tc>
          <w:tcPr>
            <w:tcW w:w="1389" w:type="dxa"/>
            <w:shd w:val="clear" w:color="auto" w:fill="4C3D8E"/>
            <w:vAlign w:val="center"/>
          </w:tcPr>
          <w:p w14:paraId="0C768A0D" w14:textId="584C0F70" w:rsidR="00486A15" w:rsidRPr="004F3D2F" w:rsidRDefault="00486A15" w:rsidP="00486A15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A1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4181" w:type="dxa"/>
            <w:shd w:val="clear" w:color="auto" w:fill="4C3D8E"/>
            <w:vAlign w:val="center"/>
          </w:tcPr>
          <w:p w14:paraId="3A9ADDDB" w14:textId="0642F326" w:rsidR="00486A15" w:rsidRPr="004F3D2F" w:rsidRDefault="00486A15" w:rsidP="00486A15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A1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2139" w:type="dxa"/>
            <w:shd w:val="clear" w:color="auto" w:fill="4C3D8E"/>
            <w:vAlign w:val="center"/>
          </w:tcPr>
          <w:p w14:paraId="5176BF76" w14:textId="77777777" w:rsidR="00486A15" w:rsidRPr="00486A15" w:rsidRDefault="00486A15" w:rsidP="00486A1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A1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23BAD95" w14:textId="539BF6B8" w:rsidR="00486A15" w:rsidRPr="004F3D2F" w:rsidRDefault="00486A15" w:rsidP="00486A15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A1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(بالأسبوع)</w:t>
            </w:r>
          </w:p>
        </w:tc>
        <w:tc>
          <w:tcPr>
            <w:tcW w:w="2132" w:type="dxa"/>
            <w:shd w:val="clear" w:color="auto" w:fill="4C3D8E"/>
            <w:vAlign w:val="center"/>
          </w:tcPr>
          <w:p w14:paraId="4FBF0CEA" w14:textId="77777777" w:rsidR="00486A15" w:rsidRPr="00486A15" w:rsidRDefault="00486A15" w:rsidP="00486A1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A1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6F5F4BF0" w:rsidR="00486A15" w:rsidRPr="004F3D2F" w:rsidRDefault="00486A15" w:rsidP="00486A15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A1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12144F" w:rsidRPr="004F3D2F" w14:paraId="2A068D43" w14:textId="77777777" w:rsidTr="0025000D">
        <w:trPr>
          <w:trHeight w:val="260"/>
          <w:tblCellSpacing w:w="7" w:type="dxa"/>
          <w:jc w:val="center"/>
        </w:trPr>
        <w:tc>
          <w:tcPr>
            <w:tcW w:w="1389" w:type="dxa"/>
            <w:shd w:val="clear" w:color="auto" w:fill="D9D9D9" w:themeFill="background1" w:themeFillShade="D9"/>
            <w:vAlign w:val="center"/>
          </w:tcPr>
          <w:p w14:paraId="38A5B15E" w14:textId="2CD594C3" w:rsidR="0012144F" w:rsidRPr="0012144F" w:rsidRDefault="0012144F" w:rsidP="0012144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4181" w:type="dxa"/>
            <w:shd w:val="clear" w:color="auto" w:fill="D9D9D9" w:themeFill="background1" w:themeFillShade="D9"/>
          </w:tcPr>
          <w:p w14:paraId="47924036" w14:textId="18B8B8A3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أنشطة صفية (</w:t>
            </w: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شاركة</w:t>
            </w: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، اختبار شفهي، ندوات، ...)</w:t>
            </w:r>
          </w:p>
        </w:tc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0B62205" w14:textId="01900462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قويم مستمر</w:t>
            </w:r>
          </w:p>
        </w:tc>
        <w:tc>
          <w:tcPr>
            <w:tcW w:w="2132" w:type="dxa"/>
            <w:shd w:val="clear" w:color="auto" w:fill="D9D9D9" w:themeFill="background1" w:themeFillShade="D9"/>
            <w:vAlign w:val="center"/>
          </w:tcPr>
          <w:p w14:paraId="764401D0" w14:textId="0D04DBCD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</w:tr>
      <w:tr w:rsidR="0012144F" w:rsidRPr="004F3D2F" w14:paraId="49A90837" w14:textId="77777777" w:rsidTr="0025000D">
        <w:trPr>
          <w:trHeight w:val="260"/>
          <w:tblCellSpacing w:w="7" w:type="dxa"/>
          <w:jc w:val="center"/>
        </w:trPr>
        <w:tc>
          <w:tcPr>
            <w:tcW w:w="1389" w:type="dxa"/>
            <w:shd w:val="clear" w:color="auto" w:fill="D9D9D9" w:themeFill="background1" w:themeFillShade="D9"/>
            <w:vAlign w:val="center"/>
          </w:tcPr>
          <w:p w14:paraId="58661130" w14:textId="0E7103CB" w:rsidR="0012144F" w:rsidRPr="0012144F" w:rsidRDefault="0012144F" w:rsidP="0012144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4181" w:type="dxa"/>
            <w:shd w:val="clear" w:color="auto" w:fill="D9D9D9" w:themeFill="background1" w:themeFillShade="D9"/>
          </w:tcPr>
          <w:p w14:paraId="5EAE5413" w14:textId="20AB4A31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بحوث القصيرة</w:t>
            </w:r>
          </w:p>
        </w:tc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60DC3D7C" w14:textId="664A07E9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يوزع الطلاب على الأسابيع</w:t>
            </w:r>
          </w:p>
        </w:tc>
        <w:tc>
          <w:tcPr>
            <w:tcW w:w="2132" w:type="dxa"/>
            <w:shd w:val="clear" w:color="auto" w:fill="D9D9D9" w:themeFill="background1" w:themeFillShade="D9"/>
            <w:vAlign w:val="center"/>
          </w:tcPr>
          <w:p w14:paraId="7C2F9D0D" w14:textId="411E707D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</w:tr>
      <w:tr w:rsidR="0012144F" w:rsidRPr="004F3D2F" w14:paraId="5495C338" w14:textId="77777777" w:rsidTr="0025000D">
        <w:trPr>
          <w:trHeight w:val="260"/>
          <w:tblCellSpacing w:w="7" w:type="dxa"/>
          <w:jc w:val="center"/>
        </w:trPr>
        <w:tc>
          <w:tcPr>
            <w:tcW w:w="1389" w:type="dxa"/>
            <w:shd w:val="clear" w:color="auto" w:fill="D9D9D9" w:themeFill="background1" w:themeFillShade="D9"/>
            <w:vAlign w:val="center"/>
          </w:tcPr>
          <w:p w14:paraId="74ACEFA2" w14:textId="47CE50B7" w:rsidR="0012144F" w:rsidRPr="0012144F" w:rsidRDefault="0012144F" w:rsidP="0012144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4181" w:type="dxa"/>
            <w:shd w:val="clear" w:color="auto" w:fill="D9D9D9" w:themeFill="background1" w:themeFillShade="D9"/>
          </w:tcPr>
          <w:p w14:paraId="297208E6" w14:textId="50FB4622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ختبار التحريري</w:t>
            </w:r>
          </w:p>
        </w:tc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16CC1A87" w14:textId="52BE7565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أسبوع التاسع</w:t>
            </w:r>
          </w:p>
        </w:tc>
        <w:tc>
          <w:tcPr>
            <w:tcW w:w="2132" w:type="dxa"/>
            <w:shd w:val="clear" w:color="auto" w:fill="D9D9D9" w:themeFill="background1" w:themeFillShade="D9"/>
            <w:vAlign w:val="center"/>
          </w:tcPr>
          <w:p w14:paraId="2F225EA6" w14:textId="6FAA84DF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0</w:t>
            </w:r>
          </w:p>
        </w:tc>
      </w:tr>
      <w:tr w:rsidR="0012144F" w:rsidRPr="004F3D2F" w14:paraId="50ACC15F" w14:textId="77777777" w:rsidTr="0025000D">
        <w:trPr>
          <w:trHeight w:val="260"/>
          <w:tblCellSpacing w:w="7" w:type="dxa"/>
          <w:jc w:val="center"/>
        </w:trPr>
        <w:tc>
          <w:tcPr>
            <w:tcW w:w="1389" w:type="dxa"/>
            <w:shd w:val="clear" w:color="auto" w:fill="D9D9D9" w:themeFill="background1" w:themeFillShade="D9"/>
            <w:vAlign w:val="center"/>
          </w:tcPr>
          <w:p w14:paraId="106F2F09" w14:textId="7BB84F67" w:rsidR="0012144F" w:rsidRPr="0012144F" w:rsidRDefault="0012144F" w:rsidP="0012144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4181" w:type="dxa"/>
            <w:shd w:val="clear" w:color="auto" w:fill="D9D9D9" w:themeFill="background1" w:themeFillShade="D9"/>
          </w:tcPr>
          <w:p w14:paraId="146C3122" w14:textId="68CB0DF0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</w:t>
            </w: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لا</w:t>
            </w: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ختبار </w:t>
            </w: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</w:t>
            </w: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نها</w:t>
            </w: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ئي</w:t>
            </w:r>
          </w:p>
        </w:tc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15A5960F" w14:textId="50E2A334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نهاية الفصل الدراسي</w:t>
            </w:r>
          </w:p>
        </w:tc>
        <w:tc>
          <w:tcPr>
            <w:tcW w:w="2132" w:type="dxa"/>
            <w:shd w:val="clear" w:color="auto" w:fill="D9D9D9" w:themeFill="background1" w:themeFillShade="D9"/>
            <w:vAlign w:val="center"/>
          </w:tcPr>
          <w:p w14:paraId="0C7A737A" w14:textId="219BD4C3" w:rsidR="0012144F" w:rsidRPr="0012144F" w:rsidRDefault="0012144F" w:rsidP="0012144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50</w:t>
            </w:r>
          </w:p>
        </w:tc>
      </w:tr>
      <w:tr w:rsidR="00DF6DE0" w:rsidRPr="004F3D2F" w14:paraId="3DB29908" w14:textId="77777777" w:rsidTr="00DF6DE0">
        <w:trPr>
          <w:trHeight w:val="260"/>
          <w:tblCellSpacing w:w="7" w:type="dxa"/>
          <w:jc w:val="center"/>
        </w:trPr>
        <w:tc>
          <w:tcPr>
            <w:tcW w:w="1389" w:type="dxa"/>
            <w:shd w:val="clear" w:color="auto" w:fill="D9D9D9" w:themeFill="background1" w:themeFillShade="D9"/>
            <w:vAlign w:val="center"/>
          </w:tcPr>
          <w:p w14:paraId="369888D5" w14:textId="77777777" w:rsidR="00DF6DE0" w:rsidRPr="0012144F" w:rsidRDefault="00DF6DE0" w:rsidP="00EB054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4181" w:type="dxa"/>
            <w:shd w:val="clear" w:color="auto" w:fill="D9D9D9" w:themeFill="background1" w:themeFillShade="D9"/>
          </w:tcPr>
          <w:p w14:paraId="14C63085" w14:textId="1FDC3E40" w:rsidR="00DF6DE0" w:rsidRPr="0012144F" w:rsidRDefault="00DF6DE0" w:rsidP="00EB054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2144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2139" w:type="dxa"/>
            <w:shd w:val="clear" w:color="auto" w:fill="D9D9D9" w:themeFill="background1" w:themeFillShade="D9"/>
          </w:tcPr>
          <w:p w14:paraId="2BCDB1EF" w14:textId="77777777" w:rsidR="00DF6DE0" w:rsidRPr="0012144F" w:rsidRDefault="00DF6DE0" w:rsidP="00EB054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132" w:type="dxa"/>
            <w:shd w:val="clear" w:color="auto" w:fill="D9D9D9" w:themeFill="background1" w:themeFillShade="D9"/>
          </w:tcPr>
          <w:p w14:paraId="12400954" w14:textId="1520F117" w:rsidR="00DF6DE0" w:rsidRPr="004F3D2F" w:rsidRDefault="00DF6DE0" w:rsidP="00EB054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214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0</w:t>
            </w:r>
          </w:p>
        </w:tc>
      </w:tr>
      <w:tr w:rsidR="00B733F0" w:rsidRPr="004F3D2F" w14:paraId="663FB626" w14:textId="77777777" w:rsidTr="00B733F0">
        <w:trPr>
          <w:trHeight w:val="260"/>
          <w:tblCellSpacing w:w="7" w:type="dxa"/>
          <w:jc w:val="center"/>
        </w:trPr>
        <w:tc>
          <w:tcPr>
            <w:tcW w:w="9883" w:type="dxa"/>
            <w:gridSpan w:val="4"/>
            <w:shd w:val="clear" w:color="auto" w:fill="D9D9D9" w:themeFill="background1" w:themeFillShade="D9"/>
            <w:vAlign w:val="center"/>
          </w:tcPr>
          <w:p w14:paraId="0898BAB7" w14:textId="6AC89293" w:rsidR="00B733F0" w:rsidRPr="00B733F0" w:rsidRDefault="00B733F0" w:rsidP="00B733F0">
            <w:pPr>
              <w:bidi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52D5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أنشطة التقييم (اختبار تحريري، شفهي، عرض تقديمي، مشروع جماعي، ورقة عمل الخ)</w:t>
            </w:r>
          </w:p>
        </w:tc>
      </w:tr>
    </w:tbl>
    <w:p w14:paraId="3CFBD59A" w14:textId="77777777" w:rsidR="00014E3A" w:rsidRPr="008264BD" w:rsidRDefault="00D8287E" w:rsidP="00014E3A">
      <w:pPr>
        <w:pStyle w:val="1"/>
        <w:jc w:val="right"/>
        <w:rPr>
          <w:rFonts w:ascii="Traditional Arabic" w:hAnsi="Traditional Arabic" w:cs="Traditional Arabic"/>
          <w:rtl/>
        </w:rPr>
      </w:pPr>
      <w:bookmarkStart w:id="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ه. </w:t>
      </w:r>
      <w:r w:rsidR="00014E3A" w:rsidRPr="002D1792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صادر التعلم والمرافق:</w:t>
      </w:r>
      <w:r w:rsidR="00014E3A" w:rsidRPr="008264BD">
        <w:rPr>
          <w:rFonts w:ascii="Traditional Arabic" w:hAnsi="Traditional Arabic" w:cs="Traditional Arabic"/>
          <w:rtl/>
        </w:rPr>
        <w:t xml:space="preserve"> </w:t>
      </w:r>
    </w:p>
    <w:p w14:paraId="243E3AA1" w14:textId="77777777" w:rsidR="00014E3A" w:rsidRDefault="00014E3A" w:rsidP="00014E3A">
      <w:pPr>
        <w:pStyle w:val="2"/>
        <w:rPr>
          <w:rStyle w:val="a5"/>
          <w:rFonts w:ascii="Sakkal Majalla" w:eastAsiaTheme="minorHAnsi" w:hAnsi="Sakkal Majalla" w:cs="Sakkal Majalla"/>
          <w:color w:val="52B5C2"/>
          <w:sz w:val="28"/>
          <w:szCs w:val="28"/>
          <w:rtl/>
          <w:lang w:bidi="ar-YE"/>
        </w:rPr>
      </w:pPr>
      <w:r>
        <w:rPr>
          <w:rStyle w:val="a5"/>
          <w:rFonts w:ascii="Sakkal Majalla" w:eastAsiaTheme="minorHAnsi" w:hAnsi="Sakkal Majalla" w:cs="Sakkal Majalla" w:hint="cs"/>
          <w:color w:val="52B5C2"/>
          <w:sz w:val="28"/>
          <w:szCs w:val="28"/>
          <w:rtl/>
          <w:lang w:bidi="ar-YE"/>
        </w:rPr>
        <w:t>1.</w:t>
      </w:r>
      <w:r w:rsidRPr="00D544DA">
        <w:rPr>
          <w:rStyle w:val="a5"/>
          <w:rFonts w:ascii="Sakkal Majalla" w:eastAsiaTheme="minorHAnsi" w:hAnsi="Sakkal Majalla" w:cs="Sakkal Majalla"/>
          <w:color w:val="52B5C2"/>
          <w:sz w:val="28"/>
          <w:szCs w:val="28"/>
          <w:rtl/>
          <w:lang w:bidi="ar-YE"/>
        </w:rPr>
        <w:t>قائمة مصادر التعلم:</w:t>
      </w:r>
    </w:p>
    <w:tbl>
      <w:tblPr>
        <w:tblStyle w:val="a7"/>
        <w:bidiVisual/>
        <w:tblW w:w="963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31"/>
        <w:gridCol w:w="6406"/>
      </w:tblGrid>
      <w:tr w:rsidR="00014E3A" w:rsidRPr="004F3D2F" w14:paraId="44189BF7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025C097C" w14:textId="77777777" w:rsidR="00014E3A" w:rsidRPr="00C34DE3" w:rsidRDefault="00014E3A" w:rsidP="006C044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t>المراجع الرئيسة للمقرر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1F66C176" w14:textId="1439E81D" w:rsidR="00014E3A" w:rsidRPr="002A02CA" w:rsidRDefault="00950C45" w:rsidP="002A02CA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4E8F">
              <w:rPr>
                <w:rFonts w:ascii="Sakkal Majalla" w:hAnsi="Sakkal Majalla" w:cs="Sakkal Majalla"/>
                <w:sz w:val="28"/>
                <w:szCs w:val="28"/>
                <w:rtl/>
              </w:rPr>
              <w:t>الاستعانة بمجموع المراجع المساندة.</w:t>
            </w:r>
          </w:p>
        </w:tc>
      </w:tr>
      <w:tr w:rsidR="00950C45" w:rsidRPr="004F3D2F" w14:paraId="4F8C25DA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7F24333C" w14:textId="77777777" w:rsidR="00950C45" w:rsidRPr="00C34DE3" w:rsidRDefault="00950C45" w:rsidP="00950C4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6309F071" w14:textId="77777777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تخريج الفروع على الأصول </w:t>
            </w:r>
            <w:proofErr w:type="spellStart"/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للزنجاني</w:t>
            </w:r>
            <w:proofErr w:type="spellEnd"/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  <w:p w14:paraId="0F5A1A89" w14:textId="77777777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فتاح الوصول إلى بناء الفروع على الأصول للتلمساني.</w:t>
            </w:r>
          </w:p>
          <w:p w14:paraId="0EB8BA70" w14:textId="77777777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تمهيد في تخريج الفروع على الأصول </w:t>
            </w:r>
            <w:proofErr w:type="spellStart"/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للإسنوي</w:t>
            </w:r>
            <w:proofErr w:type="spellEnd"/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  <w:p w14:paraId="5FD504CC" w14:textId="77777777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قواعد والفوائد الأصولية لابن اللحام.</w:t>
            </w:r>
          </w:p>
          <w:p w14:paraId="0A25E319" w14:textId="77777777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تأسيس النظر لأبي زيد </w:t>
            </w:r>
            <w:proofErr w:type="spellStart"/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دبوسي</w:t>
            </w:r>
            <w:proofErr w:type="spellEnd"/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  <w:p w14:paraId="6A85F984" w14:textId="77777777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صفة الفتوى والمفتي والمستفتي لابن حمدان.</w:t>
            </w:r>
          </w:p>
          <w:p w14:paraId="2ACE8334" w14:textId="30C22913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أدب المفتي والمستفتي لابن الصلاح.</w:t>
            </w:r>
          </w:p>
        </w:tc>
      </w:tr>
      <w:tr w:rsidR="00950C45" w:rsidRPr="004F3D2F" w14:paraId="2EAA030C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4E94EC5E" w14:textId="77777777" w:rsidR="00950C45" w:rsidRPr="00C34DE3" w:rsidRDefault="00950C45" w:rsidP="00950C4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صادر الإلكترونية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23AE9BDD" w14:textId="77777777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تخريج عند الفقهاء والأصوليين للدكتور يعقوب أبا </w:t>
            </w:r>
            <w:proofErr w:type="gramStart"/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حسين .</w:t>
            </w:r>
            <w:proofErr w:type="gramEnd"/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</w:t>
            </w:r>
          </w:p>
          <w:p w14:paraId="7C9E3E94" w14:textId="77777777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تخريج الفروع على الأصول للدكتور عثمان </w:t>
            </w:r>
            <w:proofErr w:type="gramStart"/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شوشان .</w:t>
            </w:r>
            <w:proofErr w:type="gramEnd"/>
          </w:p>
          <w:p w14:paraId="5DD3B70A" w14:textId="77777777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A02C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أثر الاختلاف في القواعد الأصولية في اختلاف الفقهاء للدكتور مصطفى الخن.</w:t>
            </w:r>
          </w:p>
          <w:p w14:paraId="423CB9A0" w14:textId="53817D99" w:rsidR="00950C45" w:rsidRPr="002A02CA" w:rsidRDefault="00950C45" w:rsidP="00950C45">
            <w:pPr>
              <w:bidi/>
              <w:ind w:right="43"/>
              <w:jc w:val="lowKashida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</w:tc>
      </w:tr>
    </w:tbl>
    <w:p w14:paraId="597E8B46" w14:textId="77777777" w:rsidR="00014E3A" w:rsidRDefault="00014E3A" w:rsidP="00014E3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6B1DFEF" w14:textId="77777777" w:rsidR="00014E3A" w:rsidRPr="004F3D2F" w:rsidRDefault="00014E3A" w:rsidP="00014E3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2. 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فق والتجهيزات التعليمية والبحثية المطلوبة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014E3A" w:rsidRPr="004F3D2F" w14:paraId="475FBD1B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50E8B60E" w14:textId="77777777" w:rsidR="00014E3A" w:rsidRPr="004F3D2F" w:rsidRDefault="00014E3A" w:rsidP="006C044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0A9D15F3" w14:textId="77777777" w:rsidR="00014E3A" w:rsidRPr="004F3D2F" w:rsidRDefault="00014E3A" w:rsidP="006C044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014E3A" w:rsidRPr="004F3D2F" w14:paraId="2A0C2F26" w14:textId="77777777" w:rsidTr="006C0446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EE686A1" w14:textId="77777777" w:rsidR="00014E3A" w:rsidRPr="00500462" w:rsidRDefault="00014E3A" w:rsidP="006C0446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المرافق</w:t>
            </w:r>
          </w:p>
          <w:p w14:paraId="2CC7B5D1" w14:textId="77777777" w:rsidR="00014E3A" w:rsidRPr="004F3D2F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0496D8EA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قاعات دراسية، مكتبة</w:t>
            </w:r>
          </w:p>
        </w:tc>
      </w:tr>
      <w:tr w:rsidR="00014E3A" w:rsidRPr="004F3D2F" w14:paraId="3251D441" w14:textId="77777777" w:rsidTr="006C0446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307989BD" w14:textId="77777777" w:rsidR="00014E3A" w:rsidRPr="00500462" w:rsidRDefault="00014E3A" w:rsidP="006C0446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التجهيزات التقنية</w:t>
            </w:r>
          </w:p>
          <w:p w14:paraId="41A5F5B2" w14:textId="77777777" w:rsidR="00014E3A" w:rsidRPr="004F3D2F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16CF85EF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جهاز عرض البيانات(بروجكتر)</w:t>
            </w:r>
          </w:p>
        </w:tc>
      </w:tr>
      <w:tr w:rsidR="00014E3A" w:rsidRPr="004F3D2F" w14:paraId="7CB52B43" w14:textId="77777777" w:rsidTr="006C0446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08487E75" w14:textId="77777777" w:rsidR="00014E3A" w:rsidRPr="00500462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تجهيزات أخرى (تبعاً لطبيعة التخصص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602814DC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لا يوجد</w:t>
            </w:r>
          </w:p>
        </w:tc>
      </w:tr>
    </w:tbl>
    <w:p w14:paraId="11942B24" w14:textId="4D49A665" w:rsidR="00D8287E" w:rsidRPr="004F3D2F" w:rsidRDefault="00EB054A" w:rsidP="00952D52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أنشطة الإرشاد الأكاديمي والدعم الطلابي</w:t>
      </w:r>
      <w:r w:rsidR="00D8287E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6"/>
    </w:p>
    <w:p w14:paraId="4423A97F" w14:textId="39E5269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99"/>
        <w:gridCol w:w="8933"/>
      </w:tblGrid>
      <w:tr w:rsidR="00D8287E" w:rsidRPr="004F3D2F" w14:paraId="0755176E" w14:textId="77777777" w:rsidTr="00EB054A">
        <w:trPr>
          <w:trHeight w:val="384"/>
          <w:tblCellSpacing w:w="7" w:type="dxa"/>
          <w:jc w:val="center"/>
        </w:trPr>
        <w:tc>
          <w:tcPr>
            <w:tcW w:w="678" w:type="dxa"/>
            <w:shd w:val="clear" w:color="auto" w:fill="4C3D8E"/>
            <w:vAlign w:val="center"/>
          </w:tcPr>
          <w:p w14:paraId="24785E9F" w14:textId="71355372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912" w:type="dxa"/>
            <w:shd w:val="clear" w:color="auto" w:fill="F2F2F2" w:themeFill="background1" w:themeFillShade="F2"/>
            <w:vAlign w:val="center"/>
          </w:tcPr>
          <w:p w14:paraId="1986AAF9" w14:textId="77777777" w:rsidR="00BA3E04" w:rsidRPr="00BA3E04" w:rsidRDefault="00BA3E04" w:rsidP="00BA3E04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- 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>تكليف الأستاذ بالإرشاد العلمي لمجموعة من الطلاب للمساعدة في اختيار موضوع البحث.</w:t>
            </w:r>
          </w:p>
          <w:p w14:paraId="5E59D943" w14:textId="77777777" w:rsidR="00BA3E04" w:rsidRPr="00BA3E04" w:rsidRDefault="00BA3E04" w:rsidP="00BA3E04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-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تحديد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ساعات المكتبية 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بداية الفصل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بحيث لا تقل عن ساعتين في الأسبوع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، وإبلاغ الطلبة بها.</w:t>
            </w:r>
          </w:p>
          <w:p w14:paraId="38D2BACD" w14:textId="2AA402FF" w:rsidR="00D8287E" w:rsidRPr="001D17F2" w:rsidRDefault="00BA3E04" w:rsidP="00BA3E0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>- يتاح التواصل من خلال برنامج البلاك بورد، والبريد الإلكتروني لعضو هيئة التدريس، وغيرها من الوسائل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</w:tc>
      </w:tr>
    </w:tbl>
    <w:p w14:paraId="1CECF748" w14:textId="77777777" w:rsidR="00BA3E04" w:rsidRDefault="00BA3E04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9"/>
        <w:gridCol w:w="2126"/>
        <w:gridCol w:w="5247"/>
      </w:tblGrid>
      <w:tr w:rsidR="00844E6A" w:rsidRPr="004F3D2F" w14:paraId="3F40FF6C" w14:textId="77777777" w:rsidTr="00EB054A">
        <w:trPr>
          <w:trHeight w:val="453"/>
          <w:tblHeader/>
          <w:tblCellSpacing w:w="7" w:type="dxa"/>
          <w:jc w:val="center"/>
        </w:trPr>
        <w:tc>
          <w:tcPr>
            <w:tcW w:w="2238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211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5226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03C2C" w:rsidRPr="004F3D2F" w14:paraId="0E232717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F2F2F2" w:themeFill="background1" w:themeFillShade="F2"/>
            <w:vAlign w:val="center"/>
          </w:tcPr>
          <w:p w14:paraId="3B93B49E" w14:textId="34268DD4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bookmarkStart w:id="9" w:name="_Hlk513021635"/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فاعلية التدريس</w:t>
            </w:r>
          </w:p>
        </w:tc>
        <w:tc>
          <w:tcPr>
            <w:tcW w:w="2112" w:type="dxa"/>
            <w:shd w:val="clear" w:color="auto" w:fill="F2F2F2" w:themeFill="background1" w:themeFillShade="F2"/>
            <w:vAlign w:val="center"/>
          </w:tcPr>
          <w:p w14:paraId="2C84D7D5" w14:textId="30FECEBB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طلبة</w:t>
            </w:r>
          </w:p>
        </w:tc>
        <w:tc>
          <w:tcPr>
            <w:tcW w:w="5226" w:type="dxa"/>
            <w:shd w:val="clear" w:color="auto" w:fill="F2F2F2" w:themeFill="background1" w:themeFillShade="F2"/>
            <w:vAlign w:val="center"/>
          </w:tcPr>
          <w:p w14:paraId="4E130ED7" w14:textId="77777777" w:rsidR="00803C2C" w:rsidRPr="00803C2C" w:rsidRDefault="00803C2C">
            <w:pPr>
              <w:pStyle w:val="a6"/>
              <w:numPr>
                <w:ilvl w:val="0"/>
                <w:numId w:val="33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أسئلة المباشرة للطلاب عن المقرر ومدى استفادتهم منه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4C2D2A1E" w14:textId="77777777" w:rsidR="00803C2C" w:rsidRPr="00803C2C" w:rsidRDefault="00803C2C">
            <w:pPr>
              <w:pStyle w:val="a6"/>
              <w:numPr>
                <w:ilvl w:val="0"/>
                <w:numId w:val="33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صميم استبانة معتمدة من القسم لتوزيعها بين الطلبة لتقيم فعالية التدريس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BB59CD5" w14:textId="77777777" w:rsidR="00803C2C" w:rsidRPr="00803C2C" w:rsidRDefault="00803C2C">
            <w:pPr>
              <w:pStyle w:val="a6"/>
              <w:numPr>
                <w:ilvl w:val="0"/>
                <w:numId w:val="33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نظيم لقاءات بين القسم والطلبة للاستماع إلى ملاحظاتهم، وآرائهم حول المقرر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F58D653" w14:textId="6A9794F2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4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ستقبال آراء الطلاب على موقع إلكتروني مخصص لذلك تابع للجامعة، أو عن طريق البريد الإلكتروني.</w:t>
            </w:r>
          </w:p>
        </w:tc>
      </w:tr>
      <w:tr w:rsidR="00803C2C" w:rsidRPr="004F3D2F" w14:paraId="5740896B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D9D9D9" w:themeFill="background1" w:themeFillShade="D9"/>
            <w:vAlign w:val="center"/>
          </w:tcPr>
          <w:p w14:paraId="759F576C" w14:textId="63C26EB6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عملية التدريس</w:t>
            </w:r>
          </w:p>
        </w:tc>
        <w:tc>
          <w:tcPr>
            <w:tcW w:w="2112" w:type="dxa"/>
            <w:shd w:val="clear" w:color="auto" w:fill="D9D9D9" w:themeFill="background1" w:themeFillShade="D9"/>
            <w:vAlign w:val="center"/>
          </w:tcPr>
          <w:p w14:paraId="7CE9C1AB" w14:textId="5F14BFFA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5226" w:type="dxa"/>
            <w:shd w:val="clear" w:color="auto" w:fill="D9D9D9" w:themeFill="background1" w:themeFillShade="D9"/>
            <w:vAlign w:val="center"/>
          </w:tcPr>
          <w:p w14:paraId="6D359097" w14:textId="77777777" w:rsidR="00803C2C" w:rsidRPr="00803C2C" w:rsidRDefault="00803C2C">
            <w:pPr>
              <w:numPr>
                <w:ilvl w:val="0"/>
                <w:numId w:val="34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bookmarkStart w:id="10" w:name="OLE_LINK2"/>
            <w:bookmarkStart w:id="11" w:name="OLE_LINK1"/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إعداد تقرير المقرر وفق نموذج هيئة تقويم التعليم بما يعكس الواقع.</w:t>
            </w:r>
          </w:p>
          <w:p w14:paraId="3AF8E765" w14:textId="77777777" w:rsidR="00803C2C" w:rsidRPr="00803C2C" w:rsidRDefault="00803C2C">
            <w:pPr>
              <w:numPr>
                <w:ilvl w:val="0"/>
                <w:numId w:val="34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تقييم النتائج من قبل رئيس القسم. </w:t>
            </w:r>
            <w:bookmarkEnd w:id="10"/>
            <w:bookmarkEnd w:id="11"/>
          </w:p>
          <w:p w14:paraId="79D1CEF3" w14:textId="77777777" w:rsidR="00803C2C" w:rsidRPr="00803C2C" w:rsidRDefault="00803C2C">
            <w:pPr>
              <w:numPr>
                <w:ilvl w:val="0"/>
                <w:numId w:val="34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قويم الأداء الوظيفي.</w:t>
            </w:r>
          </w:p>
          <w:p w14:paraId="00FD4880" w14:textId="77777777" w:rsidR="00803C2C" w:rsidRPr="00803C2C" w:rsidRDefault="00803C2C">
            <w:pPr>
              <w:numPr>
                <w:ilvl w:val="0"/>
                <w:numId w:val="34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مراجعة دورية للمقرر من قبل القسم.</w:t>
            </w:r>
          </w:p>
          <w:p w14:paraId="0FD312AC" w14:textId="77777777" w:rsidR="00803C2C" w:rsidRPr="00803C2C" w:rsidRDefault="00803C2C">
            <w:pPr>
              <w:numPr>
                <w:ilvl w:val="0"/>
                <w:numId w:val="34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إجراء تقييم داخلي بمشاركة أعضاء القسم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2F7FFE7E" w14:textId="77777777" w:rsidR="00803C2C" w:rsidRPr="00803C2C" w:rsidRDefault="00803C2C">
            <w:pPr>
              <w:numPr>
                <w:ilvl w:val="0"/>
                <w:numId w:val="34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قويم الأساتذة الزائرين.</w:t>
            </w:r>
          </w:p>
          <w:p w14:paraId="2EB7ABA4" w14:textId="3FDF305B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7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تغذية الراجعة عن طريق البريد الإلكتروني.</w:t>
            </w:r>
          </w:p>
        </w:tc>
      </w:tr>
      <w:tr w:rsidR="00803C2C" w:rsidRPr="004F3D2F" w14:paraId="1644584C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F2F2F2" w:themeFill="background1" w:themeFillShade="F2"/>
            <w:vAlign w:val="center"/>
          </w:tcPr>
          <w:p w14:paraId="61E4BBB7" w14:textId="40FD1EC8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فاعلية طرق التدريس</w:t>
            </w:r>
          </w:p>
        </w:tc>
        <w:tc>
          <w:tcPr>
            <w:tcW w:w="2112" w:type="dxa"/>
            <w:shd w:val="clear" w:color="auto" w:fill="F2F2F2" w:themeFill="background1" w:themeFillShade="F2"/>
            <w:vAlign w:val="center"/>
          </w:tcPr>
          <w:p w14:paraId="1F024043" w14:textId="1E2121C6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5226" w:type="dxa"/>
            <w:shd w:val="clear" w:color="auto" w:fill="F2F2F2" w:themeFill="background1" w:themeFillShade="F2"/>
            <w:vAlign w:val="center"/>
          </w:tcPr>
          <w:p w14:paraId="03D1E73A" w14:textId="77777777" w:rsidR="00803C2C" w:rsidRPr="00803C2C" w:rsidRDefault="00803C2C">
            <w:pPr>
              <w:pStyle w:val="aa"/>
              <w:numPr>
                <w:ilvl w:val="3"/>
                <w:numId w:val="35"/>
              </w:numPr>
              <w:bidi/>
              <w:spacing w:before="0" w:beforeAutospacing="0" w:after="0" w:afterAutospacing="0"/>
              <w:ind w:left="360"/>
              <w:jc w:val="both"/>
              <w:rPr>
                <w:rFonts w:ascii="Sakkal Majalla" w:eastAsiaTheme="minorHAnsi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eastAsiaTheme="minorHAnsi" w:hAnsi="Sakkal Majalla" w:cs="Sakkal Majalla"/>
                <w:sz w:val="28"/>
                <w:szCs w:val="28"/>
                <w:rtl/>
              </w:rPr>
              <w:t>تكوين لجنة من أساتذة القسم تتولى مراجعة عينات من الأوراق بعد تصحيحها.</w:t>
            </w:r>
          </w:p>
          <w:p w14:paraId="34680995" w14:textId="519A9A67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2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2" w:name="_Hlk53601114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2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3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3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5FA8AEE5" w:rsidR="00A44627" w:rsidRPr="00A733DA" w:rsidRDefault="00EB054A" w:rsidP="00A44627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733DA">
              <w:rPr>
                <w:rFonts w:ascii="Sakkal Majalla" w:hAnsi="Sakkal Majalla" w:cs="Sakkal Majalla" w:hint="cs"/>
                <w:sz w:val="28"/>
                <w:szCs w:val="28"/>
                <w:rtl/>
              </w:rPr>
              <w:t>مجلس قسم أصول الفقه</w:t>
            </w:r>
          </w:p>
        </w:tc>
      </w:tr>
      <w:tr w:rsidR="00D34D36" w:rsidRPr="004F3D2F" w14:paraId="22822195" w14:textId="77777777" w:rsidTr="003541A4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D34D36" w:rsidRPr="004F3D2F" w:rsidRDefault="00D34D36" w:rsidP="00D34D3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</w:tcPr>
          <w:p w14:paraId="20DB9224" w14:textId="2373425B" w:rsidR="00D34D36" w:rsidRPr="00A733DA" w:rsidRDefault="00D34D36" w:rsidP="00D34D36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ثانية</w:t>
            </w:r>
          </w:p>
        </w:tc>
      </w:tr>
      <w:tr w:rsidR="00D34D36" w:rsidRPr="004F3D2F" w14:paraId="25E0C5BD" w14:textId="77777777" w:rsidTr="003541A4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D34D36" w:rsidRPr="004F3D2F" w:rsidRDefault="00D34D36" w:rsidP="00D34D3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</w:tcPr>
          <w:p w14:paraId="75E323C9" w14:textId="097874E2" w:rsidR="00D34D36" w:rsidRPr="00A733DA" w:rsidRDefault="00D34D36" w:rsidP="00D34D36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19-2-1445هـ</w:t>
            </w: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82749" w14:textId="77777777" w:rsidR="00AD43FE" w:rsidRDefault="00AD43FE" w:rsidP="00EE490F">
      <w:pPr>
        <w:spacing w:after="0" w:line="240" w:lineRule="auto"/>
      </w:pPr>
      <w:r>
        <w:separator/>
      </w:r>
    </w:p>
  </w:endnote>
  <w:endnote w:type="continuationSeparator" w:id="0">
    <w:p w14:paraId="38EA02B1" w14:textId="77777777" w:rsidR="00AD43FE" w:rsidRDefault="00AD43F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altName w:val="Calibri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Calibr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9C8F6" w14:textId="77777777" w:rsidR="00AD43FE" w:rsidRDefault="00AD43FE" w:rsidP="00EE490F">
      <w:pPr>
        <w:spacing w:after="0" w:line="240" w:lineRule="auto"/>
      </w:pPr>
      <w:r>
        <w:separator/>
      </w:r>
    </w:p>
  </w:footnote>
  <w:footnote w:type="continuationSeparator" w:id="0">
    <w:p w14:paraId="60683FA9" w14:textId="77777777" w:rsidR="00AD43FE" w:rsidRDefault="00AD43F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76FF4"/>
    <w:multiLevelType w:val="hybridMultilevel"/>
    <w:tmpl w:val="1F3CB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E5D80"/>
    <w:multiLevelType w:val="hybridMultilevel"/>
    <w:tmpl w:val="BCEE8396"/>
    <w:lvl w:ilvl="0" w:tplc="A002F076">
      <w:start w:val="1"/>
      <w:numFmt w:val="arabicAlpha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055038"/>
    <w:multiLevelType w:val="hybridMultilevel"/>
    <w:tmpl w:val="750E0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E66F9"/>
    <w:multiLevelType w:val="hybridMultilevel"/>
    <w:tmpl w:val="7A7664B8"/>
    <w:lvl w:ilvl="0" w:tplc="5B9E5648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6A6332"/>
    <w:multiLevelType w:val="hybridMultilevel"/>
    <w:tmpl w:val="38C2BF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EE1C8F"/>
    <w:multiLevelType w:val="hybridMultilevel"/>
    <w:tmpl w:val="448C1CCA"/>
    <w:lvl w:ilvl="0" w:tplc="50F41B30">
      <w:start w:val="1"/>
      <w:numFmt w:val="arabicAlpha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1A75851"/>
    <w:multiLevelType w:val="hybridMultilevel"/>
    <w:tmpl w:val="0DE2D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9811E9"/>
    <w:multiLevelType w:val="hybridMultilevel"/>
    <w:tmpl w:val="3A041DAE"/>
    <w:lvl w:ilvl="0" w:tplc="E858F9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C725CF"/>
    <w:multiLevelType w:val="hybridMultilevel"/>
    <w:tmpl w:val="6578204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F31008"/>
    <w:multiLevelType w:val="hybridMultilevel"/>
    <w:tmpl w:val="619E7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B1F89"/>
    <w:multiLevelType w:val="hybridMultilevel"/>
    <w:tmpl w:val="1E9CC9AA"/>
    <w:lvl w:ilvl="0" w:tplc="29805C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962E8E"/>
    <w:multiLevelType w:val="hybridMultilevel"/>
    <w:tmpl w:val="99A83A36"/>
    <w:lvl w:ilvl="0" w:tplc="22CE7C80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AE0A15"/>
    <w:multiLevelType w:val="hybridMultilevel"/>
    <w:tmpl w:val="F5B27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8D7B1C"/>
    <w:multiLevelType w:val="hybridMultilevel"/>
    <w:tmpl w:val="7B0A9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077D5E"/>
    <w:multiLevelType w:val="hybridMultilevel"/>
    <w:tmpl w:val="4A7C0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205A65"/>
    <w:multiLevelType w:val="hybridMultilevel"/>
    <w:tmpl w:val="17CEA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E80D49"/>
    <w:multiLevelType w:val="hybridMultilevel"/>
    <w:tmpl w:val="9D44A9E0"/>
    <w:lvl w:ilvl="0" w:tplc="717E6B50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DB6B2B"/>
    <w:multiLevelType w:val="hybridMultilevel"/>
    <w:tmpl w:val="3D30C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EE3940"/>
    <w:multiLevelType w:val="hybridMultilevel"/>
    <w:tmpl w:val="B720DA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B25520"/>
    <w:multiLevelType w:val="hybridMultilevel"/>
    <w:tmpl w:val="0B5E88F2"/>
    <w:lvl w:ilvl="0" w:tplc="B99AED12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040F6E"/>
    <w:multiLevelType w:val="hybridMultilevel"/>
    <w:tmpl w:val="CBFAD384"/>
    <w:lvl w:ilvl="0" w:tplc="E55699F8">
      <w:start w:val="5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2F6E29"/>
    <w:multiLevelType w:val="hybridMultilevel"/>
    <w:tmpl w:val="C74C2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C21A33"/>
    <w:multiLevelType w:val="hybridMultilevel"/>
    <w:tmpl w:val="A64412D2"/>
    <w:lvl w:ilvl="0" w:tplc="663A3A78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D428F2"/>
    <w:multiLevelType w:val="hybridMultilevel"/>
    <w:tmpl w:val="55AE47B8"/>
    <w:lvl w:ilvl="0" w:tplc="3488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8D62D31"/>
    <w:multiLevelType w:val="hybridMultilevel"/>
    <w:tmpl w:val="DF6E36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4A5749"/>
    <w:multiLevelType w:val="hybridMultilevel"/>
    <w:tmpl w:val="43B62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651BB7"/>
    <w:multiLevelType w:val="hybridMultilevel"/>
    <w:tmpl w:val="F514AAFE"/>
    <w:lvl w:ilvl="0" w:tplc="0FC43A1A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6A0B8A"/>
    <w:multiLevelType w:val="hybridMultilevel"/>
    <w:tmpl w:val="783E4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746D92"/>
    <w:multiLevelType w:val="hybridMultilevel"/>
    <w:tmpl w:val="915625B4"/>
    <w:lvl w:ilvl="0" w:tplc="F79EFC96">
      <w:start w:val="8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22055E"/>
    <w:multiLevelType w:val="hybridMultilevel"/>
    <w:tmpl w:val="0E146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B44A7F"/>
    <w:multiLevelType w:val="hybridMultilevel"/>
    <w:tmpl w:val="A4A6F8D8"/>
    <w:lvl w:ilvl="0" w:tplc="7C0654F4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AFB477A"/>
    <w:multiLevelType w:val="hybridMultilevel"/>
    <w:tmpl w:val="9B9AE388"/>
    <w:lvl w:ilvl="0" w:tplc="7C0654F4">
      <w:start w:val="5"/>
      <w:numFmt w:val="arabicAlpha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F6475E"/>
    <w:multiLevelType w:val="hybridMultilevel"/>
    <w:tmpl w:val="994C8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476206C">
      <w:start w:val="1"/>
      <w:numFmt w:val="decimal"/>
      <w:lvlText w:val="%4."/>
      <w:lvlJc w:val="left"/>
      <w:pPr>
        <w:ind w:left="2880" w:hanging="360"/>
      </w:pPr>
      <w:rPr>
        <w:rFonts w:ascii="Traditional Arabic" w:hAnsi="Traditional Arabic" w:cs="Traditional Arabic" w:hint="default"/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516F4E42"/>
    <w:multiLevelType w:val="hybridMultilevel"/>
    <w:tmpl w:val="64F6BEEA"/>
    <w:lvl w:ilvl="0" w:tplc="FCB4291C">
      <w:start w:val="1"/>
      <w:numFmt w:val="arabicAlpha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 w15:restartNumberingAfterBreak="0">
    <w:nsid w:val="52071E7C"/>
    <w:multiLevelType w:val="hybridMultilevel"/>
    <w:tmpl w:val="F0EC3DD0"/>
    <w:lvl w:ilvl="0" w:tplc="067C31DA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5C24D3B"/>
    <w:multiLevelType w:val="hybridMultilevel"/>
    <w:tmpl w:val="273EF8BC"/>
    <w:lvl w:ilvl="0" w:tplc="096845AE">
      <w:start w:val="5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D51AC3"/>
    <w:multiLevelType w:val="hybridMultilevel"/>
    <w:tmpl w:val="753E5B28"/>
    <w:lvl w:ilvl="0" w:tplc="8CA63A70">
      <w:start w:val="1"/>
      <w:numFmt w:val="arabicAlpha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FC3EDC"/>
    <w:multiLevelType w:val="hybridMultilevel"/>
    <w:tmpl w:val="2C6EE410"/>
    <w:lvl w:ilvl="0" w:tplc="70E69C22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070649C"/>
    <w:multiLevelType w:val="hybridMultilevel"/>
    <w:tmpl w:val="0D1E82B8"/>
    <w:lvl w:ilvl="0" w:tplc="F08CB9FE">
      <w:start w:val="8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653110"/>
    <w:multiLevelType w:val="hybridMultilevel"/>
    <w:tmpl w:val="4350BE46"/>
    <w:lvl w:ilvl="0" w:tplc="85742E28">
      <w:start w:val="1"/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513B39"/>
    <w:multiLevelType w:val="hybridMultilevel"/>
    <w:tmpl w:val="EFD696B8"/>
    <w:lvl w:ilvl="0" w:tplc="8A3C8A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146BFD"/>
    <w:multiLevelType w:val="hybridMultilevel"/>
    <w:tmpl w:val="B9020BBC"/>
    <w:lvl w:ilvl="0" w:tplc="8A02192C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0FE0B54"/>
    <w:multiLevelType w:val="hybridMultilevel"/>
    <w:tmpl w:val="80B4D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977BCE"/>
    <w:multiLevelType w:val="hybridMultilevel"/>
    <w:tmpl w:val="A0C64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A813B5"/>
    <w:multiLevelType w:val="hybridMultilevel"/>
    <w:tmpl w:val="9918A978"/>
    <w:lvl w:ilvl="0" w:tplc="D3BC85EA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426A0D"/>
    <w:multiLevelType w:val="hybridMultilevel"/>
    <w:tmpl w:val="4456F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CF165F"/>
    <w:multiLevelType w:val="hybridMultilevel"/>
    <w:tmpl w:val="2A347D32"/>
    <w:lvl w:ilvl="0" w:tplc="75965E8A">
      <w:start w:val="1"/>
      <w:numFmt w:val="decimal"/>
      <w:lvlText w:val="%1."/>
      <w:lvlJc w:val="left"/>
      <w:pPr>
        <w:ind w:left="720" w:hanging="360"/>
      </w:pPr>
      <w:rPr>
        <w:rFonts w:ascii="Traditional Arabic" w:eastAsia="Times New Roman" w:hAnsi="Traditional Arabic" w:cs="Traditional Arabi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586033"/>
    <w:multiLevelType w:val="hybridMultilevel"/>
    <w:tmpl w:val="B2A02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6E0CE5"/>
    <w:multiLevelType w:val="hybridMultilevel"/>
    <w:tmpl w:val="1EF03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1047061">
    <w:abstractNumId w:val="3"/>
  </w:num>
  <w:num w:numId="2" w16cid:durableId="1725787934">
    <w:abstractNumId w:val="9"/>
  </w:num>
  <w:num w:numId="3" w16cid:durableId="461921765">
    <w:abstractNumId w:val="20"/>
  </w:num>
  <w:num w:numId="4" w16cid:durableId="1946958542">
    <w:abstractNumId w:val="7"/>
  </w:num>
  <w:num w:numId="5" w16cid:durableId="1038899141">
    <w:abstractNumId w:val="29"/>
  </w:num>
  <w:num w:numId="6" w16cid:durableId="1637176201">
    <w:abstractNumId w:val="21"/>
  </w:num>
  <w:num w:numId="7" w16cid:durableId="2140031587">
    <w:abstractNumId w:val="10"/>
  </w:num>
  <w:num w:numId="8" w16cid:durableId="116069376">
    <w:abstractNumId w:val="36"/>
  </w:num>
  <w:num w:numId="9" w16cid:durableId="2033650753">
    <w:abstractNumId w:val="31"/>
  </w:num>
  <w:num w:numId="10" w16cid:durableId="945844344">
    <w:abstractNumId w:val="30"/>
  </w:num>
  <w:num w:numId="11" w16cid:durableId="1972247745">
    <w:abstractNumId w:val="16"/>
  </w:num>
  <w:num w:numId="12" w16cid:durableId="670259294">
    <w:abstractNumId w:val="47"/>
  </w:num>
  <w:num w:numId="13" w16cid:durableId="1696348986">
    <w:abstractNumId w:val="34"/>
  </w:num>
  <w:num w:numId="14" w16cid:durableId="1331710994">
    <w:abstractNumId w:val="26"/>
  </w:num>
  <w:num w:numId="15" w16cid:durableId="713234432">
    <w:abstractNumId w:val="23"/>
  </w:num>
  <w:num w:numId="16" w16cid:durableId="521822169">
    <w:abstractNumId w:val="8"/>
  </w:num>
  <w:num w:numId="17" w16cid:durableId="1181120541">
    <w:abstractNumId w:val="35"/>
  </w:num>
  <w:num w:numId="18" w16cid:durableId="856192926">
    <w:abstractNumId w:val="28"/>
  </w:num>
  <w:num w:numId="19" w16cid:durableId="11614097">
    <w:abstractNumId w:val="18"/>
  </w:num>
  <w:num w:numId="20" w16cid:durableId="287128707">
    <w:abstractNumId w:val="46"/>
  </w:num>
  <w:num w:numId="21" w16cid:durableId="1061365178">
    <w:abstractNumId w:val="11"/>
  </w:num>
  <w:num w:numId="22" w16cid:durableId="350187942">
    <w:abstractNumId w:val="44"/>
  </w:num>
  <w:num w:numId="23" w16cid:durableId="1924293668">
    <w:abstractNumId w:val="14"/>
  </w:num>
  <w:num w:numId="24" w16cid:durableId="1930888001">
    <w:abstractNumId w:val="5"/>
  </w:num>
  <w:num w:numId="25" w16cid:durableId="2025400404">
    <w:abstractNumId w:val="33"/>
  </w:num>
  <w:num w:numId="26" w16cid:durableId="638919891">
    <w:abstractNumId w:val="45"/>
  </w:num>
  <w:num w:numId="27" w16cid:durableId="9361377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1975836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437967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394159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6910426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538750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24505126">
    <w:abstractNumId w:val="12"/>
  </w:num>
  <w:num w:numId="34" w16cid:durableId="6980939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85514319">
    <w:abstractNumId w:val="32"/>
  </w:num>
  <w:num w:numId="36" w16cid:durableId="768741221">
    <w:abstractNumId w:val="43"/>
  </w:num>
  <w:num w:numId="37" w16cid:durableId="1400906063">
    <w:abstractNumId w:val="2"/>
  </w:num>
  <w:num w:numId="38" w16cid:durableId="801387791">
    <w:abstractNumId w:val="6"/>
  </w:num>
  <w:num w:numId="39" w16cid:durableId="1448163071">
    <w:abstractNumId w:val="41"/>
  </w:num>
  <w:num w:numId="40" w16cid:durableId="346827967">
    <w:abstractNumId w:val="19"/>
  </w:num>
  <w:num w:numId="41" w16cid:durableId="1598446897">
    <w:abstractNumId w:val="38"/>
  </w:num>
  <w:num w:numId="42" w16cid:durableId="1672945407">
    <w:abstractNumId w:val="40"/>
  </w:num>
  <w:num w:numId="43" w16cid:durableId="1550454403">
    <w:abstractNumId w:val="37"/>
  </w:num>
  <w:num w:numId="44" w16cid:durableId="1719355845">
    <w:abstractNumId w:val="22"/>
  </w:num>
  <w:num w:numId="45" w16cid:durableId="1966739302">
    <w:abstractNumId w:val="1"/>
  </w:num>
  <w:num w:numId="46" w16cid:durableId="1453477436">
    <w:abstractNumId w:val="24"/>
  </w:num>
  <w:num w:numId="47" w16cid:durableId="1306666661">
    <w:abstractNumId w:val="39"/>
  </w:num>
  <w:num w:numId="48" w16cid:durableId="1103577371">
    <w:abstractNumId w:val="42"/>
  </w:num>
  <w:num w:numId="49" w16cid:durableId="1127161138">
    <w:abstractNumId w:val="1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14E3A"/>
    <w:rsid w:val="00015127"/>
    <w:rsid w:val="00020710"/>
    <w:rsid w:val="000263E2"/>
    <w:rsid w:val="00033AC6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2E8"/>
    <w:rsid w:val="000A65D1"/>
    <w:rsid w:val="000B5C42"/>
    <w:rsid w:val="000C0FCB"/>
    <w:rsid w:val="000C1F14"/>
    <w:rsid w:val="000C3450"/>
    <w:rsid w:val="000D68A3"/>
    <w:rsid w:val="000E2809"/>
    <w:rsid w:val="000F105E"/>
    <w:rsid w:val="001148BA"/>
    <w:rsid w:val="0012144F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208B"/>
    <w:rsid w:val="001A30FC"/>
    <w:rsid w:val="001B1385"/>
    <w:rsid w:val="001C193F"/>
    <w:rsid w:val="001D13E9"/>
    <w:rsid w:val="001D17F2"/>
    <w:rsid w:val="001D2CD2"/>
    <w:rsid w:val="001D5443"/>
    <w:rsid w:val="001D794A"/>
    <w:rsid w:val="001F0DB0"/>
    <w:rsid w:val="001F1144"/>
    <w:rsid w:val="001F34EE"/>
    <w:rsid w:val="001F768D"/>
    <w:rsid w:val="0020009C"/>
    <w:rsid w:val="002023EA"/>
    <w:rsid w:val="00215895"/>
    <w:rsid w:val="002176F6"/>
    <w:rsid w:val="0024111A"/>
    <w:rsid w:val="002430CC"/>
    <w:rsid w:val="00251E09"/>
    <w:rsid w:val="002548AF"/>
    <w:rsid w:val="00254CE8"/>
    <w:rsid w:val="00256F95"/>
    <w:rsid w:val="00266508"/>
    <w:rsid w:val="002728E9"/>
    <w:rsid w:val="002761CB"/>
    <w:rsid w:val="00287A0D"/>
    <w:rsid w:val="00290C3A"/>
    <w:rsid w:val="002927FF"/>
    <w:rsid w:val="00293830"/>
    <w:rsid w:val="002A02CA"/>
    <w:rsid w:val="002A0738"/>
    <w:rsid w:val="002A22D7"/>
    <w:rsid w:val="002A7A84"/>
    <w:rsid w:val="002B6D89"/>
    <w:rsid w:val="002C0FD2"/>
    <w:rsid w:val="002C448A"/>
    <w:rsid w:val="002D1792"/>
    <w:rsid w:val="002D35DE"/>
    <w:rsid w:val="002D4589"/>
    <w:rsid w:val="002E63AD"/>
    <w:rsid w:val="002F0BC0"/>
    <w:rsid w:val="00301B59"/>
    <w:rsid w:val="003266ED"/>
    <w:rsid w:val="003401C7"/>
    <w:rsid w:val="00352E47"/>
    <w:rsid w:val="003559C0"/>
    <w:rsid w:val="00355D05"/>
    <w:rsid w:val="003821C4"/>
    <w:rsid w:val="00384C97"/>
    <w:rsid w:val="0038577F"/>
    <w:rsid w:val="00393194"/>
    <w:rsid w:val="00395189"/>
    <w:rsid w:val="00397A09"/>
    <w:rsid w:val="003A4ABD"/>
    <w:rsid w:val="003A762E"/>
    <w:rsid w:val="003B0D84"/>
    <w:rsid w:val="003B44D3"/>
    <w:rsid w:val="003C1003"/>
    <w:rsid w:val="003C54AD"/>
    <w:rsid w:val="003C7ADF"/>
    <w:rsid w:val="003D6D34"/>
    <w:rsid w:val="003E3461"/>
    <w:rsid w:val="003E48DE"/>
    <w:rsid w:val="003E7CBA"/>
    <w:rsid w:val="003E7D43"/>
    <w:rsid w:val="003F00A8"/>
    <w:rsid w:val="003F01A9"/>
    <w:rsid w:val="003F3E71"/>
    <w:rsid w:val="00400273"/>
    <w:rsid w:val="00401F9D"/>
    <w:rsid w:val="00402ECE"/>
    <w:rsid w:val="004128F8"/>
    <w:rsid w:val="0041561F"/>
    <w:rsid w:val="00415F46"/>
    <w:rsid w:val="00421ED5"/>
    <w:rsid w:val="00425E24"/>
    <w:rsid w:val="004408AF"/>
    <w:rsid w:val="004605E1"/>
    <w:rsid w:val="00461566"/>
    <w:rsid w:val="00464F77"/>
    <w:rsid w:val="0047284D"/>
    <w:rsid w:val="0048032C"/>
    <w:rsid w:val="00486A15"/>
    <w:rsid w:val="00493CBA"/>
    <w:rsid w:val="004A35ED"/>
    <w:rsid w:val="004A4B89"/>
    <w:rsid w:val="004A57EA"/>
    <w:rsid w:val="004A5BD0"/>
    <w:rsid w:val="004B4198"/>
    <w:rsid w:val="004C5EBA"/>
    <w:rsid w:val="004D05F8"/>
    <w:rsid w:val="004D582D"/>
    <w:rsid w:val="004D6B05"/>
    <w:rsid w:val="004F3D2F"/>
    <w:rsid w:val="004F50F1"/>
    <w:rsid w:val="004F6F17"/>
    <w:rsid w:val="00500462"/>
    <w:rsid w:val="00500DB9"/>
    <w:rsid w:val="005031B0"/>
    <w:rsid w:val="005104BB"/>
    <w:rsid w:val="00512A54"/>
    <w:rsid w:val="00512AB4"/>
    <w:rsid w:val="005217A2"/>
    <w:rsid w:val="005306BB"/>
    <w:rsid w:val="00531F20"/>
    <w:rsid w:val="0054071A"/>
    <w:rsid w:val="00547AEF"/>
    <w:rsid w:val="005508C6"/>
    <w:rsid w:val="00553B10"/>
    <w:rsid w:val="00561601"/>
    <w:rsid w:val="00561850"/>
    <w:rsid w:val="005719C3"/>
    <w:rsid w:val="005766B3"/>
    <w:rsid w:val="005A146D"/>
    <w:rsid w:val="005A6F22"/>
    <w:rsid w:val="005A7B3E"/>
    <w:rsid w:val="005B1E8D"/>
    <w:rsid w:val="005B281B"/>
    <w:rsid w:val="005B360D"/>
    <w:rsid w:val="005B4B63"/>
    <w:rsid w:val="005E2C1F"/>
    <w:rsid w:val="005E749B"/>
    <w:rsid w:val="005F2EDF"/>
    <w:rsid w:val="005F4B1F"/>
    <w:rsid w:val="00606DCD"/>
    <w:rsid w:val="00630073"/>
    <w:rsid w:val="00640927"/>
    <w:rsid w:val="00652624"/>
    <w:rsid w:val="00653050"/>
    <w:rsid w:val="0066519A"/>
    <w:rsid w:val="00685CF0"/>
    <w:rsid w:val="0069056D"/>
    <w:rsid w:val="00695CB9"/>
    <w:rsid w:val="00696A1F"/>
    <w:rsid w:val="006973C7"/>
    <w:rsid w:val="00697791"/>
    <w:rsid w:val="006A3250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74CCF"/>
    <w:rsid w:val="007A15D9"/>
    <w:rsid w:val="007A236E"/>
    <w:rsid w:val="007A49E2"/>
    <w:rsid w:val="007A59D4"/>
    <w:rsid w:val="007A7C9F"/>
    <w:rsid w:val="007E1F1C"/>
    <w:rsid w:val="00803C2C"/>
    <w:rsid w:val="00820664"/>
    <w:rsid w:val="0082469B"/>
    <w:rsid w:val="008306EB"/>
    <w:rsid w:val="00844E6A"/>
    <w:rsid w:val="0085774E"/>
    <w:rsid w:val="00877341"/>
    <w:rsid w:val="008838C2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0C45"/>
    <w:rsid w:val="00952D52"/>
    <w:rsid w:val="00957C45"/>
    <w:rsid w:val="0096672E"/>
    <w:rsid w:val="00970132"/>
    <w:rsid w:val="0097256E"/>
    <w:rsid w:val="009731B4"/>
    <w:rsid w:val="009849A1"/>
    <w:rsid w:val="009859B4"/>
    <w:rsid w:val="009A1D89"/>
    <w:rsid w:val="009A3B8E"/>
    <w:rsid w:val="009C23D4"/>
    <w:rsid w:val="009C4B55"/>
    <w:rsid w:val="009D04BD"/>
    <w:rsid w:val="009D4997"/>
    <w:rsid w:val="009E3CC0"/>
    <w:rsid w:val="009E47E5"/>
    <w:rsid w:val="009E78E7"/>
    <w:rsid w:val="009F2ED5"/>
    <w:rsid w:val="00A372A9"/>
    <w:rsid w:val="00A44627"/>
    <w:rsid w:val="00A447A1"/>
    <w:rsid w:val="00A46F7E"/>
    <w:rsid w:val="00A4737E"/>
    <w:rsid w:val="00A502C1"/>
    <w:rsid w:val="00A5558A"/>
    <w:rsid w:val="00A63AD0"/>
    <w:rsid w:val="00A7204A"/>
    <w:rsid w:val="00A733DA"/>
    <w:rsid w:val="00A75451"/>
    <w:rsid w:val="00A75457"/>
    <w:rsid w:val="00A979FA"/>
    <w:rsid w:val="00AD423B"/>
    <w:rsid w:val="00AD43FE"/>
    <w:rsid w:val="00AD5924"/>
    <w:rsid w:val="00AE0516"/>
    <w:rsid w:val="00AE2204"/>
    <w:rsid w:val="00AE248E"/>
    <w:rsid w:val="00AE57E2"/>
    <w:rsid w:val="00AE6AD7"/>
    <w:rsid w:val="00AE6F2F"/>
    <w:rsid w:val="00B174B5"/>
    <w:rsid w:val="00B22AAC"/>
    <w:rsid w:val="00B2756B"/>
    <w:rsid w:val="00B526C2"/>
    <w:rsid w:val="00B727DA"/>
    <w:rsid w:val="00B733F0"/>
    <w:rsid w:val="00B80620"/>
    <w:rsid w:val="00B80926"/>
    <w:rsid w:val="00B93E29"/>
    <w:rsid w:val="00B97B1E"/>
    <w:rsid w:val="00BA3E04"/>
    <w:rsid w:val="00BA432C"/>
    <w:rsid w:val="00BB15BF"/>
    <w:rsid w:val="00BB5FCD"/>
    <w:rsid w:val="00BB68EA"/>
    <w:rsid w:val="00BD545C"/>
    <w:rsid w:val="00BF4D7C"/>
    <w:rsid w:val="00C028FF"/>
    <w:rsid w:val="00C0638A"/>
    <w:rsid w:val="00C1739D"/>
    <w:rsid w:val="00C33239"/>
    <w:rsid w:val="00C34DE3"/>
    <w:rsid w:val="00C35D93"/>
    <w:rsid w:val="00C55180"/>
    <w:rsid w:val="00C617D1"/>
    <w:rsid w:val="00C71AC6"/>
    <w:rsid w:val="00C759EB"/>
    <w:rsid w:val="00C76AAE"/>
    <w:rsid w:val="00C77FDD"/>
    <w:rsid w:val="00C802BD"/>
    <w:rsid w:val="00C876F4"/>
    <w:rsid w:val="00C958D9"/>
    <w:rsid w:val="00CB11A3"/>
    <w:rsid w:val="00CB1455"/>
    <w:rsid w:val="00CC778F"/>
    <w:rsid w:val="00CE0B84"/>
    <w:rsid w:val="00CE602D"/>
    <w:rsid w:val="00CE77C2"/>
    <w:rsid w:val="00D05172"/>
    <w:rsid w:val="00D21B67"/>
    <w:rsid w:val="00D244B8"/>
    <w:rsid w:val="00D34D36"/>
    <w:rsid w:val="00D3555B"/>
    <w:rsid w:val="00D40B5E"/>
    <w:rsid w:val="00D41F2B"/>
    <w:rsid w:val="00D4307F"/>
    <w:rsid w:val="00D5202A"/>
    <w:rsid w:val="00D544DA"/>
    <w:rsid w:val="00D70382"/>
    <w:rsid w:val="00D76E52"/>
    <w:rsid w:val="00D8287E"/>
    <w:rsid w:val="00D83461"/>
    <w:rsid w:val="00D8781D"/>
    <w:rsid w:val="00D92960"/>
    <w:rsid w:val="00DA1CB3"/>
    <w:rsid w:val="00DC332D"/>
    <w:rsid w:val="00DD5225"/>
    <w:rsid w:val="00DE7BA6"/>
    <w:rsid w:val="00DF6DE0"/>
    <w:rsid w:val="00E0297E"/>
    <w:rsid w:val="00E02D40"/>
    <w:rsid w:val="00E064B0"/>
    <w:rsid w:val="00E434B1"/>
    <w:rsid w:val="00E90BBA"/>
    <w:rsid w:val="00E91116"/>
    <w:rsid w:val="00E942FC"/>
    <w:rsid w:val="00E96C61"/>
    <w:rsid w:val="00EA502F"/>
    <w:rsid w:val="00EB054A"/>
    <w:rsid w:val="00EC3652"/>
    <w:rsid w:val="00EC5C61"/>
    <w:rsid w:val="00EC7320"/>
    <w:rsid w:val="00EC7BB8"/>
    <w:rsid w:val="00ED404D"/>
    <w:rsid w:val="00ED6B12"/>
    <w:rsid w:val="00EE490F"/>
    <w:rsid w:val="00F02C99"/>
    <w:rsid w:val="00F039E0"/>
    <w:rsid w:val="00F07322"/>
    <w:rsid w:val="00F11C83"/>
    <w:rsid w:val="00F221B7"/>
    <w:rsid w:val="00F236C3"/>
    <w:rsid w:val="00F2558F"/>
    <w:rsid w:val="00F35B02"/>
    <w:rsid w:val="00F4690B"/>
    <w:rsid w:val="00F46DF7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styleId="ac">
    <w:name w:val="Body Text"/>
    <w:basedOn w:val="a"/>
    <w:link w:val="Char2"/>
    <w:rsid w:val="00A75451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har2">
    <w:name w:val="نص أساسي Char"/>
    <w:basedOn w:val="a0"/>
    <w:link w:val="ac"/>
    <w:rsid w:val="00A7545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ad">
    <w:name w:val="Block Text"/>
    <w:basedOn w:val="a"/>
    <w:rsid w:val="002A02CA"/>
    <w:pPr>
      <w:spacing w:after="0" w:line="240" w:lineRule="auto"/>
      <w:ind w:left="-180" w:right="-180"/>
      <w:jc w:val="lowKashida"/>
    </w:pPr>
    <w:rPr>
      <w:rFonts w:ascii="Times New Roman" w:eastAsia="Times New Roman" w:hAnsi="Times New Roman" w:cs="Times New Roman"/>
      <w:sz w:val="36"/>
      <w:szCs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346</Words>
  <Characters>7676</Characters>
  <Application>Microsoft Office Word</Application>
  <DocSecurity>0</DocSecurity>
  <Lines>63</Lines>
  <Paragraphs>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أماني الرشود</cp:lastModifiedBy>
  <cp:revision>2</cp:revision>
  <cp:lastPrinted>2023-09-11T11:43:00Z</cp:lastPrinted>
  <dcterms:created xsi:type="dcterms:W3CDTF">2023-11-27T11:12:00Z</dcterms:created>
  <dcterms:modified xsi:type="dcterms:W3CDTF">2023-11-27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